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795A" w:rsidRDefault="0082795A" w:rsidP="003D4744">
      <w:pPr>
        <w:pStyle w:val="Heading2"/>
        <w:spacing w:before="0" w:line="240" w:lineRule="auto"/>
      </w:pPr>
      <w:bookmarkStart w:id="0" w:name="_GoBack"/>
      <w:bookmarkEnd w:id="0"/>
      <w:r>
        <w:t>Quiz App Question Types</w:t>
      </w:r>
    </w:p>
    <w:p w:rsidR="0082795A" w:rsidRDefault="0082795A" w:rsidP="003D4744">
      <w:pPr>
        <w:pStyle w:val="Heading2"/>
        <w:spacing w:before="0" w:line="240" w:lineRule="auto"/>
      </w:pPr>
      <w:r>
        <w:t>Ohm’s Law D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425"/>
        <w:gridCol w:w="4910"/>
      </w:tblGrid>
      <w:tr w:rsidR="00B33522" w:rsidTr="005C20A6">
        <w:tc>
          <w:tcPr>
            <w:tcW w:w="3681" w:type="dxa"/>
          </w:tcPr>
          <w:p w:rsidR="005C20A6" w:rsidRDefault="005C20A6" w:rsidP="003D4744">
            <w:r>
              <w:t>CurrentSourceVoltmeterAndResistor</w:t>
            </w:r>
          </w:p>
        </w:tc>
        <w:tc>
          <w:tcPr>
            <w:tcW w:w="425" w:type="dxa"/>
          </w:tcPr>
          <w:p w:rsidR="005C20A6" w:rsidRPr="005C20A6" w:rsidRDefault="005C20A6" w:rsidP="003D4744">
            <w:pPr>
              <w:rPr>
                <w:b/>
              </w:rPr>
            </w:pPr>
            <w:r w:rsidRPr="005C20A6">
              <w:rPr>
                <w:b/>
              </w:rPr>
              <w:t>0</w:t>
            </w:r>
          </w:p>
        </w:tc>
        <w:tc>
          <w:tcPr>
            <w:tcW w:w="4910" w:type="dxa"/>
          </w:tcPr>
          <w:p w:rsidR="005C20A6" w:rsidRDefault="005C20A6" w:rsidP="003D4744">
            <w:pPr>
              <w:jc w:val="center"/>
            </w:pPr>
            <w:r w:rsidRPr="0082795A">
              <w:rPr>
                <w:noProof/>
                <w:lang w:eastAsia="en-GB"/>
              </w:rPr>
              <w:drawing>
                <wp:inline distT="0" distB="0" distL="0" distR="0" wp14:anchorId="2CBF802D" wp14:editId="49A50574">
                  <wp:extent cx="2123440" cy="1004798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894" cy="101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522" w:rsidTr="005C20A6">
        <w:tc>
          <w:tcPr>
            <w:tcW w:w="3681" w:type="dxa"/>
          </w:tcPr>
          <w:p w:rsidR="005C20A6" w:rsidRDefault="005C20A6" w:rsidP="003D4744">
            <w:r>
              <w:t>VoltageSourceAmmeterAndResistor</w:t>
            </w:r>
          </w:p>
        </w:tc>
        <w:tc>
          <w:tcPr>
            <w:tcW w:w="425" w:type="dxa"/>
          </w:tcPr>
          <w:p w:rsidR="005C20A6" w:rsidRPr="005C20A6" w:rsidRDefault="005C20A6" w:rsidP="003D4744">
            <w:pPr>
              <w:rPr>
                <w:b/>
              </w:rPr>
            </w:pPr>
            <w:r w:rsidRPr="005C20A6">
              <w:rPr>
                <w:b/>
              </w:rPr>
              <w:t>1</w:t>
            </w:r>
          </w:p>
        </w:tc>
        <w:tc>
          <w:tcPr>
            <w:tcW w:w="4910" w:type="dxa"/>
          </w:tcPr>
          <w:p w:rsidR="005C20A6" w:rsidRDefault="005C20A6" w:rsidP="003D4744">
            <w:pPr>
              <w:jc w:val="center"/>
            </w:pPr>
            <w:r w:rsidRPr="0082795A">
              <w:rPr>
                <w:noProof/>
                <w:lang w:eastAsia="en-GB"/>
              </w:rPr>
              <w:drawing>
                <wp:inline distT="0" distB="0" distL="0" distR="0" wp14:anchorId="5ACF1B71" wp14:editId="565C91E5">
                  <wp:extent cx="2084994" cy="99717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0375" cy="1018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522" w:rsidTr="005C20A6">
        <w:tc>
          <w:tcPr>
            <w:tcW w:w="3681" w:type="dxa"/>
          </w:tcPr>
          <w:p w:rsidR="005C20A6" w:rsidRDefault="005C20A6" w:rsidP="003D4744">
            <w:r w:rsidRPr="0082795A">
              <w:t>VoltageSourceCurrentSource</w:t>
            </w:r>
          </w:p>
          <w:p w:rsidR="005C20A6" w:rsidRDefault="005C20A6" w:rsidP="003D4744">
            <w:r w:rsidRPr="0082795A">
              <w:t>Resistor</w:t>
            </w:r>
            <w:r w:rsidR="00B33522">
              <w:t>InParallel</w:t>
            </w:r>
          </w:p>
        </w:tc>
        <w:tc>
          <w:tcPr>
            <w:tcW w:w="425" w:type="dxa"/>
          </w:tcPr>
          <w:p w:rsidR="005C20A6" w:rsidRPr="005C20A6" w:rsidRDefault="005C20A6" w:rsidP="003D4744">
            <w:pPr>
              <w:rPr>
                <w:b/>
              </w:rPr>
            </w:pPr>
            <w:r w:rsidRPr="005C20A6">
              <w:rPr>
                <w:b/>
              </w:rPr>
              <w:t>2</w:t>
            </w:r>
          </w:p>
        </w:tc>
        <w:tc>
          <w:tcPr>
            <w:tcW w:w="4910" w:type="dxa"/>
          </w:tcPr>
          <w:p w:rsidR="005C20A6" w:rsidRDefault="00B33522" w:rsidP="003D4744">
            <w:pPr>
              <w:jc w:val="center"/>
            </w:pPr>
            <w:r w:rsidRPr="00B33522">
              <w:rPr>
                <w:noProof/>
                <w:lang w:eastAsia="en-GB"/>
              </w:rPr>
              <w:drawing>
                <wp:inline distT="0" distB="0" distL="0" distR="0" wp14:anchorId="47067926" wp14:editId="4C2971FF">
                  <wp:extent cx="2381250" cy="101807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438" cy="1036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522" w:rsidTr="005C20A6">
        <w:tc>
          <w:tcPr>
            <w:tcW w:w="3681" w:type="dxa"/>
          </w:tcPr>
          <w:p w:rsidR="005C20A6" w:rsidRDefault="005C20A6" w:rsidP="003D4744">
            <w:r w:rsidRPr="0082795A">
              <w:t>CurrentSourceVoltageSource</w:t>
            </w:r>
          </w:p>
          <w:p w:rsidR="005C20A6" w:rsidRDefault="005C20A6" w:rsidP="003D4744">
            <w:r w:rsidRPr="0082795A">
              <w:t>ResistorInSeries</w:t>
            </w:r>
          </w:p>
          <w:p w:rsidR="005C20A6" w:rsidRPr="0082795A" w:rsidRDefault="005C20A6" w:rsidP="003D4744">
            <w:pPr>
              <w:ind w:firstLine="720"/>
            </w:pPr>
          </w:p>
        </w:tc>
        <w:tc>
          <w:tcPr>
            <w:tcW w:w="425" w:type="dxa"/>
          </w:tcPr>
          <w:p w:rsidR="005C20A6" w:rsidRPr="005C20A6" w:rsidRDefault="005C20A6" w:rsidP="003D4744">
            <w:pPr>
              <w:rPr>
                <w:b/>
              </w:rPr>
            </w:pPr>
            <w:r w:rsidRPr="005C20A6">
              <w:rPr>
                <w:b/>
              </w:rPr>
              <w:t>3</w:t>
            </w:r>
          </w:p>
        </w:tc>
        <w:tc>
          <w:tcPr>
            <w:tcW w:w="4910" w:type="dxa"/>
          </w:tcPr>
          <w:p w:rsidR="005C20A6" w:rsidRDefault="005C20A6" w:rsidP="003D4744">
            <w:pPr>
              <w:jc w:val="center"/>
            </w:pPr>
            <w:r w:rsidRPr="0082795A">
              <w:rPr>
                <w:noProof/>
                <w:lang w:eastAsia="en-GB"/>
              </w:rPr>
              <w:drawing>
                <wp:inline distT="0" distB="0" distL="0" distR="0" wp14:anchorId="35B942D5" wp14:editId="1F45BE52">
                  <wp:extent cx="2626995" cy="986509"/>
                  <wp:effectExtent l="0" t="0" r="1905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8179" cy="1009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522" w:rsidTr="005C20A6">
        <w:tc>
          <w:tcPr>
            <w:tcW w:w="3681" w:type="dxa"/>
          </w:tcPr>
          <w:p w:rsidR="005C20A6" w:rsidRDefault="005C20A6" w:rsidP="003D4744">
            <w:r w:rsidRPr="0082795A">
              <w:t>LevelFourCircuitA</w:t>
            </w:r>
          </w:p>
        </w:tc>
        <w:tc>
          <w:tcPr>
            <w:tcW w:w="425" w:type="dxa"/>
          </w:tcPr>
          <w:p w:rsidR="005C20A6" w:rsidRPr="005C20A6" w:rsidRDefault="005C20A6" w:rsidP="003D4744">
            <w:pPr>
              <w:rPr>
                <w:b/>
              </w:rPr>
            </w:pPr>
            <w:r w:rsidRPr="005C20A6">
              <w:rPr>
                <w:b/>
              </w:rPr>
              <w:t>4</w:t>
            </w:r>
          </w:p>
        </w:tc>
        <w:tc>
          <w:tcPr>
            <w:tcW w:w="4910" w:type="dxa"/>
          </w:tcPr>
          <w:p w:rsidR="005C20A6" w:rsidRDefault="005C20A6" w:rsidP="003D4744">
            <w:pPr>
              <w:jc w:val="center"/>
            </w:pPr>
            <w:r w:rsidRPr="0082795A">
              <w:rPr>
                <w:noProof/>
                <w:lang w:eastAsia="en-GB"/>
              </w:rPr>
              <w:drawing>
                <wp:inline distT="0" distB="0" distL="0" distR="0" wp14:anchorId="51A31A91" wp14:editId="793F1127">
                  <wp:extent cx="2517775" cy="964377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865" cy="986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522" w:rsidTr="005C20A6">
        <w:tc>
          <w:tcPr>
            <w:tcW w:w="3681" w:type="dxa"/>
          </w:tcPr>
          <w:p w:rsidR="005C20A6" w:rsidRDefault="005C20A6" w:rsidP="003D4744">
            <w:r w:rsidRPr="0082795A">
              <w:t>LevelFourCircuitB</w:t>
            </w:r>
          </w:p>
        </w:tc>
        <w:tc>
          <w:tcPr>
            <w:tcW w:w="425" w:type="dxa"/>
          </w:tcPr>
          <w:p w:rsidR="005C20A6" w:rsidRPr="005C20A6" w:rsidRDefault="005C20A6" w:rsidP="003D4744">
            <w:pPr>
              <w:rPr>
                <w:b/>
              </w:rPr>
            </w:pPr>
            <w:r w:rsidRPr="005C20A6">
              <w:rPr>
                <w:b/>
              </w:rPr>
              <w:t>5</w:t>
            </w:r>
          </w:p>
        </w:tc>
        <w:tc>
          <w:tcPr>
            <w:tcW w:w="4910" w:type="dxa"/>
          </w:tcPr>
          <w:p w:rsidR="005C20A6" w:rsidRDefault="005C20A6" w:rsidP="003D4744">
            <w:pPr>
              <w:jc w:val="center"/>
            </w:pPr>
            <w:r w:rsidRPr="0082795A">
              <w:rPr>
                <w:noProof/>
                <w:lang w:eastAsia="en-GB"/>
              </w:rPr>
              <w:drawing>
                <wp:inline distT="0" distB="0" distL="0" distR="0" wp14:anchorId="0381F544" wp14:editId="2BAADAFD">
                  <wp:extent cx="2428672" cy="905131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1512" cy="924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522" w:rsidTr="005C20A6">
        <w:tc>
          <w:tcPr>
            <w:tcW w:w="3681" w:type="dxa"/>
          </w:tcPr>
          <w:p w:rsidR="005C20A6" w:rsidRDefault="005C20A6" w:rsidP="003D4744">
            <w:r w:rsidRPr="0082795A">
              <w:t>LevelFourCircuitC</w:t>
            </w:r>
          </w:p>
        </w:tc>
        <w:tc>
          <w:tcPr>
            <w:tcW w:w="425" w:type="dxa"/>
          </w:tcPr>
          <w:p w:rsidR="005C20A6" w:rsidRPr="005C20A6" w:rsidRDefault="005C20A6" w:rsidP="003D4744">
            <w:pPr>
              <w:rPr>
                <w:b/>
              </w:rPr>
            </w:pPr>
            <w:r w:rsidRPr="005C20A6">
              <w:rPr>
                <w:b/>
              </w:rPr>
              <w:t>6</w:t>
            </w:r>
          </w:p>
        </w:tc>
        <w:tc>
          <w:tcPr>
            <w:tcW w:w="4910" w:type="dxa"/>
          </w:tcPr>
          <w:p w:rsidR="005C20A6" w:rsidRDefault="00B33522" w:rsidP="003D4744">
            <w:pPr>
              <w:jc w:val="center"/>
            </w:pPr>
            <w:r w:rsidRPr="00B33522">
              <w:rPr>
                <w:noProof/>
                <w:lang w:eastAsia="en-GB"/>
              </w:rPr>
              <w:drawing>
                <wp:inline distT="0" distB="0" distL="0" distR="0" wp14:anchorId="1B6896E1" wp14:editId="165C90CA">
                  <wp:extent cx="2286000" cy="1239638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6192" cy="125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C20A6" w:rsidRDefault="005C20A6" w:rsidP="003D4744">
      <w:pPr>
        <w:pStyle w:val="Heading3"/>
        <w:spacing w:before="0" w:line="240" w:lineRule="auto"/>
      </w:pPr>
    </w:p>
    <w:p w:rsidR="00F75A58" w:rsidRDefault="00F75A58" w:rsidP="003D4744">
      <w:pPr>
        <w:pStyle w:val="Heading2"/>
        <w:spacing w:before="0" w:line="240" w:lineRule="auto"/>
      </w:pPr>
      <w:r>
        <w:t>Kirchhoff’s Law D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425"/>
        <w:gridCol w:w="4910"/>
      </w:tblGrid>
      <w:tr w:rsidR="00F75A58" w:rsidTr="003C5626">
        <w:tc>
          <w:tcPr>
            <w:tcW w:w="3681" w:type="dxa"/>
          </w:tcPr>
          <w:p w:rsidR="00F75A58" w:rsidRPr="00F75A58" w:rsidRDefault="00F75A58" w:rsidP="003D4744">
            <w:pPr>
              <w:jc w:val="both"/>
              <w:rPr>
                <w:rFonts w:cstheme="minorHAnsi"/>
              </w:rPr>
            </w:pPr>
            <w:r w:rsidRPr="00F75A58">
              <w:rPr>
                <w:rFonts w:cstheme="minorHAnsi"/>
                <w:color w:val="000000"/>
              </w:rPr>
              <w:t>MakeLevelZeroVoltageCircuit</w:t>
            </w:r>
          </w:p>
        </w:tc>
        <w:tc>
          <w:tcPr>
            <w:tcW w:w="425" w:type="dxa"/>
          </w:tcPr>
          <w:p w:rsidR="00F75A58" w:rsidRPr="005C20A6" w:rsidRDefault="00F75A58" w:rsidP="003D4744">
            <w:pPr>
              <w:rPr>
                <w:b/>
              </w:rPr>
            </w:pPr>
            <w:r w:rsidRPr="005C20A6">
              <w:rPr>
                <w:b/>
              </w:rPr>
              <w:t>0</w:t>
            </w:r>
          </w:p>
        </w:tc>
        <w:tc>
          <w:tcPr>
            <w:tcW w:w="4910" w:type="dxa"/>
          </w:tcPr>
          <w:p w:rsidR="00F75A58" w:rsidRDefault="00F75A58" w:rsidP="003D4744">
            <w:pPr>
              <w:jc w:val="center"/>
            </w:pPr>
            <w:r w:rsidRPr="00F75A58">
              <w:rPr>
                <w:noProof/>
                <w:lang w:eastAsia="en-GB"/>
              </w:rPr>
              <w:drawing>
                <wp:inline distT="0" distB="0" distL="0" distR="0" wp14:anchorId="47C4F02B" wp14:editId="1AE86880">
                  <wp:extent cx="1325880" cy="1142093"/>
                  <wp:effectExtent l="0" t="0" r="762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012" cy="1183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5A58" w:rsidTr="003C5626">
        <w:tc>
          <w:tcPr>
            <w:tcW w:w="3681" w:type="dxa"/>
          </w:tcPr>
          <w:p w:rsidR="00F75A58" w:rsidRPr="00F75A58" w:rsidRDefault="00F75A58" w:rsidP="003D4744">
            <w:pPr>
              <w:jc w:val="both"/>
              <w:rPr>
                <w:rFonts w:cstheme="minorHAnsi"/>
              </w:rPr>
            </w:pPr>
            <w:r w:rsidRPr="00F75A58">
              <w:rPr>
                <w:rFonts w:cstheme="minorHAnsi"/>
                <w:color w:val="000000"/>
              </w:rPr>
              <w:t>MakeLevelZeroCurrentCircuit</w:t>
            </w:r>
          </w:p>
        </w:tc>
        <w:tc>
          <w:tcPr>
            <w:tcW w:w="425" w:type="dxa"/>
          </w:tcPr>
          <w:p w:rsidR="00F75A58" w:rsidRPr="005C20A6" w:rsidRDefault="00F75A58" w:rsidP="003D4744">
            <w:pPr>
              <w:rPr>
                <w:b/>
              </w:rPr>
            </w:pPr>
            <w:r w:rsidRPr="005C20A6">
              <w:rPr>
                <w:b/>
              </w:rPr>
              <w:t>1</w:t>
            </w:r>
          </w:p>
        </w:tc>
        <w:tc>
          <w:tcPr>
            <w:tcW w:w="4910" w:type="dxa"/>
          </w:tcPr>
          <w:p w:rsidR="00F75A58" w:rsidRDefault="00F75A58" w:rsidP="003D4744">
            <w:pPr>
              <w:jc w:val="center"/>
            </w:pPr>
            <w:r w:rsidRPr="00F75A58">
              <w:rPr>
                <w:noProof/>
                <w:lang w:eastAsia="en-GB"/>
              </w:rPr>
              <w:drawing>
                <wp:inline distT="0" distB="0" distL="0" distR="0" wp14:anchorId="79FA784E" wp14:editId="6CF296F5">
                  <wp:extent cx="2227531" cy="1019687"/>
                  <wp:effectExtent l="0" t="0" r="190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4942" cy="1041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5A58" w:rsidTr="003C5626">
        <w:tc>
          <w:tcPr>
            <w:tcW w:w="3681" w:type="dxa"/>
          </w:tcPr>
          <w:p w:rsidR="00F75A58" w:rsidRPr="00F75A58" w:rsidRDefault="00F75A58" w:rsidP="003D4744">
            <w:pPr>
              <w:jc w:val="both"/>
              <w:rPr>
                <w:rFonts w:cstheme="minorHAnsi"/>
              </w:rPr>
            </w:pPr>
            <w:r w:rsidRPr="00F75A58">
              <w:rPr>
                <w:rFonts w:cstheme="minorHAnsi"/>
                <w:color w:val="000000"/>
              </w:rPr>
              <w:t>MakeLevelTwoVoltageCircuit</w:t>
            </w:r>
          </w:p>
        </w:tc>
        <w:tc>
          <w:tcPr>
            <w:tcW w:w="425" w:type="dxa"/>
          </w:tcPr>
          <w:p w:rsidR="00F75A58" w:rsidRPr="005C20A6" w:rsidRDefault="00F75A58" w:rsidP="003D4744">
            <w:pPr>
              <w:rPr>
                <w:b/>
              </w:rPr>
            </w:pPr>
            <w:r w:rsidRPr="005C20A6">
              <w:rPr>
                <w:b/>
              </w:rPr>
              <w:t>2</w:t>
            </w:r>
          </w:p>
        </w:tc>
        <w:tc>
          <w:tcPr>
            <w:tcW w:w="4910" w:type="dxa"/>
          </w:tcPr>
          <w:p w:rsidR="00F75A58" w:rsidRDefault="00F75A58" w:rsidP="003D4744">
            <w:pPr>
              <w:jc w:val="center"/>
            </w:pPr>
            <w:r w:rsidRPr="00F75A58">
              <w:rPr>
                <w:noProof/>
                <w:lang w:eastAsia="en-GB"/>
              </w:rPr>
              <w:drawing>
                <wp:inline distT="0" distB="0" distL="0" distR="0" wp14:anchorId="2ED8E013" wp14:editId="49193E65">
                  <wp:extent cx="1272011" cy="1133475"/>
                  <wp:effectExtent l="0" t="0" r="444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026" cy="1142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5A58" w:rsidTr="003C5626">
        <w:tc>
          <w:tcPr>
            <w:tcW w:w="3681" w:type="dxa"/>
          </w:tcPr>
          <w:p w:rsidR="00F75A58" w:rsidRPr="00F75A58" w:rsidRDefault="00F75A58" w:rsidP="003D4744">
            <w:pPr>
              <w:jc w:val="both"/>
              <w:rPr>
                <w:rFonts w:cstheme="minorHAnsi"/>
              </w:rPr>
            </w:pPr>
            <w:r w:rsidRPr="00F75A58">
              <w:rPr>
                <w:rFonts w:cstheme="minorHAnsi"/>
                <w:color w:val="000000"/>
              </w:rPr>
              <w:t>MakeLevelTwoCurrentCircuit</w:t>
            </w:r>
          </w:p>
        </w:tc>
        <w:tc>
          <w:tcPr>
            <w:tcW w:w="425" w:type="dxa"/>
          </w:tcPr>
          <w:p w:rsidR="00F75A58" w:rsidRPr="005C20A6" w:rsidRDefault="00F75A58" w:rsidP="003D4744">
            <w:pPr>
              <w:rPr>
                <w:b/>
              </w:rPr>
            </w:pPr>
            <w:r w:rsidRPr="005C20A6">
              <w:rPr>
                <w:b/>
              </w:rPr>
              <w:t>3</w:t>
            </w:r>
          </w:p>
        </w:tc>
        <w:tc>
          <w:tcPr>
            <w:tcW w:w="4910" w:type="dxa"/>
          </w:tcPr>
          <w:p w:rsidR="00F75A58" w:rsidRDefault="00F75A58" w:rsidP="003D4744">
            <w:pPr>
              <w:jc w:val="center"/>
            </w:pPr>
            <w:r w:rsidRPr="00F75A58">
              <w:rPr>
                <w:noProof/>
                <w:lang w:eastAsia="en-GB"/>
              </w:rPr>
              <w:drawing>
                <wp:inline distT="0" distB="0" distL="0" distR="0" wp14:anchorId="20843CEC" wp14:editId="7CE9035F">
                  <wp:extent cx="2428875" cy="1179540"/>
                  <wp:effectExtent l="0" t="0" r="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1172" cy="1190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5A58" w:rsidTr="003C5626">
        <w:tc>
          <w:tcPr>
            <w:tcW w:w="3681" w:type="dxa"/>
          </w:tcPr>
          <w:p w:rsidR="00F75A58" w:rsidRPr="00F75A58" w:rsidRDefault="00F75A58" w:rsidP="003D4744">
            <w:pPr>
              <w:jc w:val="both"/>
              <w:rPr>
                <w:rFonts w:cstheme="minorHAnsi"/>
              </w:rPr>
            </w:pPr>
            <w:r w:rsidRPr="00F75A58">
              <w:rPr>
                <w:rFonts w:cstheme="minorHAnsi"/>
                <w:color w:val="000000"/>
              </w:rPr>
              <w:t>MakeLevelThreeCircuit</w:t>
            </w:r>
          </w:p>
        </w:tc>
        <w:tc>
          <w:tcPr>
            <w:tcW w:w="425" w:type="dxa"/>
          </w:tcPr>
          <w:p w:rsidR="00F75A58" w:rsidRPr="005C20A6" w:rsidRDefault="00F75A58" w:rsidP="003D4744">
            <w:pPr>
              <w:rPr>
                <w:b/>
              </w:rPr>
            </w:pPr>
            <w:r w:rsidRPr="005C20A6">
              <w:rPr>
                <w:b/>
              </w:rPr>
              <w:t>4</w:t>
            </w:r>
          </w:p>
        </w:tc>
        <w:tc>
          <w:tcPr>
            <w:tcW w:w="4910" w:type="dxa"/>
          </w:tcPr>
          <w:p w:rsidR="00F75A58" w:rsidRDefault="00F75A58" w:rsidP="003D4744">
            <w:pPr>
              <w:jc w:val="center"/>
            </w:pPr>
            <w:r w:rsidRPr="00F75A58">
              <w:rPr>
                <w:noProof/>
                <w:lang w:eastAsia="en-GB"/>
              </w:rPr>
              <w:drawing>
                <wp:inline distT="0" distB="0" distL="0" distR="0" wp14:anchorId="61BEFBD1" wp14:editId="428A2E9D">
                  <wp:extent cx="2604923" cy="1466850"/>
                  <wp:effectExtent l="0" t="0" r="508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583" cy="1470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5A58" w:rsidTr="003C5626">
        <w:tc>
          <w:tcPr>
            <w:tcW w:w="3681" w:type="dxa"/>
          </w:tcPr>
          <w:p w:rsidR="00F75A58" w:rsidRPr="00F75A58" w:rsidRDefault="00F75A58" w:rsidP="003D4744">
            <w:pPr>
              <w:jc w:val="both"/>
              <w:rPr>
                <w:rFonts w:cstheme="minorHAnsi"/>
              </w:rPr>
            </w:pPr>
            <w:r w:rsidRPr="00F75A58">
              <w:rPr>
                <w:rFonts w:cstheme="minorHAnsi"/>
                <w:color w:val="000000"/>
              </w:rPr>
              <w:t>MakeLevelFourCircuit</w:t>
            </w:r>
          </w:p>
        </w:tc>
        <w:tc>
          <w:tcPr>
            <w:tcW w:w="425" w:type="dxa"/>
          </w:tcPr>
          <w:p w:rsidR="00F75A58" w:rsidRPr="005C20A6" w:rsidRDefault="00F75A58" w:rsidP="003D4744">
            <w:pPr>
              <w:rPr>
                <w:b/>
              </w:rPr>
            </w:pPr>
            <w:r w:rsidRPr="005C20A6">
              <w:rPr>
                <w:b/>
              </w:rPr>
              <w:t>5</w:t>
            </w:r>
          </w:p>
        </w:tc>
        <w:tc>
          <w:tcPr>
            <w:tcW w:w="4910" w:type="dxa"/>
          </w:tcPr>
          <w:p w:rsidR="00F75A58" w:rsidRDefault="00F75A58" w:rsidP="003D4744">
            <w:pPr>
              <w:jc w:val="center"/>
            </w:pPr>
            <w:r w:rsidRPr="00F75A58">
              <w:rPr>
                <w:noProof/>
                <w:lang w:eastAsia="en-GB"/>
              </w:rPr>
              <w:drawing>
                <wp:inline distT="0" distB="0" distL="0" distR="0" wp14:anchorId="671ABF06" wp14:editId="2D349D4C">
                  <wp:extent cx="2790825" cy="141563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7252" cy="1423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75A58" w:rsidRDefault="00F75A58" w:rsidP="003D4744">
      <w:pPr>
        <w:pStyle w:val="Heading3"/>
        <w:spacing w:before="0" w:line="240" w:lineRule="auto"/>
      </w:pPr>
    </w:p>
    <w:p w:rsidR="00F75A58" w:rsidRPr="0082795A" w:rsidRDefault="00F75A58" w:rsidP="003D4744">
      <w:pPr>
        <w:spacing w:after="0" w:line="240" w:lineRule="auto"/>
      </w:pPr>
    </w:p>
    <w:p w:rsidR="00AA4237" w:rsidRDefault="00AA4237" w:rsidP="003D4744">
      <w:pPr>
        <w:pStyle w:val="Heading2"/>
        <w:spacing w:before="0" w:line="240" w:lineRule="auto"/>
      </w:pPr>
      <w:r>
        <w:lastRenderedPageBreak/>
        <w:t>Resistor Networks</w:t>
      </w:r>
    </w:p>
    <w:tbl>
      <w:tblPr>
        <w:tblStyle w:val="TableGrid"/>
        <w:tblW w:w="9018" w:type="dxa"/>
        <w:tblLayout w:type="fixed"/>
        <w:tblLook w:val="04A0" w:firstRow="1" w:lastRow="0" w:firstColumn="1" w:lastColumn="0" w:noHBand="0" w:noVBand="1"/>
      </w:tblPr>
      <w:tblGrid>
        <w:gridCol w:w="3681"/>
        <w:gridCol w:w="567"/>
        <w:gridCol w:w="283"/>
        <w:gridCol w:w="47"/>
        <w:gridCol w:w="4440"/>
      </w:tblGrid>
      <w:tr w:rsidR="00AA4237" w:rsidTr="007C299D">
        <w:tc>
          <w:tcPr>
            <w:tcW w:w="3681" w:type="dxa"/>
          </w:tcPr>
          <w:p w:rsidR="00AA4237" w:rsidRPr="00F75A58" w:rsidRDefault="00AA4237" w:rsidP="003D4744">
            <w:pPr>
              <w:jc w:val="both"/>
              <w:rPr>
                <w:rFonts w:cstheme="minorHAnsi"/>
              </w:rPr>
            </w:pPr>
            <w:r w:rsidRPr="00AA4237">
              <w:rPr>
                <w:rFonts w:cstheme="minorHAnsi"/>
                <w:color w:val="000000"/>
              </w:rPr>
              <w:t>NetworksMakeTwoResistorsInParallel</w:t>
            </w:r>
          </w:p>
        </w:tc>
        <w:tc>
          <w:tcPr>
            <w:tcW w:w="567" w:type="dxa"/>
          </w:tcPr>
          <w:p w:rsidR="00AA4237" w:rsidRPr="005C20A6" w:rsidRDefault="00AA4237" w:rsidP="003D4744">
            <w:pPr>
              <w:rPr>
                <w:b/>
              </w:rPr>
            </w:pPr>
            <w:r w:rsidRPr="005C20A6">
              <w:rPr>
                <w:b/>
              </w:rPr>
              <w:t>0</w:t>
            </w:r>
          </w:p>
        </w:tc>
        <w:tc>
          <w:tcPr>
            <w:tcW w:w="4770" w:type="dxa"/>
            <w:gridSpan w:val="3"/>
          </w:tcPr>
          <w:p w:rsidR="00AA4237" w:rsidRDefault="00AA4237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47298452" wp14:editId="28BE7AD3">
                  <wp:extent cx="2495898" cy="733527"/>
                  <wp:effectExtent l="0" t="0" r="0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898" cy="733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37" w:rsidTr="007C299D">
        <w:tc>
          <w:tcPr>
            <w:tcW w:w="3681" w:type="dxa"/>
          </w:tcPr>
          <w:p w:rsidR="00AA4237" w:rsidRPr="00F75A58" w:rsidRDefault="005B1BDA" w:rsidP="003D4744">
            <w:pPr>
              <w:jc w:val="both"/>
              <w:rPr>
                <w:rFonts w:cstheme="minorHAnsi"/>
              </w:rPr>
            </w:pPr>
            <w:r w:rsidRPr="005B1BDA">
              <w:rPr>
                <w:rFonts w:cstheme="minorHAnsi"/>
              </w:rPr>
              <w:t>NetworksMakeTwoResistorsInSeries</w:t>
            </w:r>
          </w:p>
        </w:tc>
        <w:tc>
          <w:tcPr>
            <w:tcW w:w="567" w:type="dxa"/>
          </w:tcPr>
          <w:p w:rsidR="00AA4237" w:rsidRPr="005C20A6" w:rsidRDefault="00AA4237" w:rsidP="003D4744">
            <w:pPr>
              <w:rPr>
                <w:b/>
              </w:rPr>
            </w:pPr>
            <w:r w:rsidRPr="005C20A6">
              <w:rPr>
                <w:b/>
              </w:rPr>
              <w:t>1</w:t>
            </w:r>
          </w:p>
        </w:tc>
        <w:tc>
          <w:tcPr>
            <w:tcW w:w="4770" w:type="dxa"/>
            <w:gridSpan w:val="3"/>
          </w:tcPr>
          <w:p w:rsidR="00AA4237" w:rsidRDefault="00AA4237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79B8B954" wp14:editId="33460379">
                  <wp:extent cx="2524477" cy="333422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477" cy="33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37" w:rsidTr="007C299D">
        <w:tc>
          <w:tcPr>
            <w:tcW w:w="3681" w:type="dxa"/>
          </w:tcPr>
          <w:p w:rsidR="00AA4237" w:rsidRPr="00F75A58" w:rsidRDefault="005B1BDA" w:rsidP="003D4744">
            <w:pPr>
              <w:jc w:val="both"/>
              <w:rPr>
                <w:rFonts w:cstheme="minorHAnsi"/>
              </w:rPr>
            </w:pPr>
            <w:r w:rsidRPr="005B1BDA">
              <w:rPr>
                <w:rFonts w:cstheme="minorHAnsi"/>
              </w:rPr>
              <w:t>NetworksMakeThreeResistorsInSeries</w:t>
            </w:r>
          </w:p>
        </w:tc>
        <w:tc>
          <w:tcPr>
            <w:tcW w:w="567" w:type="dxa"/>
          </w:tcPr>
          <w:p w:rsidR="00AA4237" w:rsidRPr="005C20A6" w:rsidRDefault="00AA4237" w:rsidP="003D4744">
            <w:pPr>
              <w:rPr>
                <w:b/>
              </w:rPr>
            </w:pPr>
            <w:r w:rsidRPr="005C20A6">
              <w:rPr>
                <w:b/>
              </w:rPr>
              <w:t>2</w:t>
            </w:r>
          </w:p>
        </w:tc>
        <w:tc>
          <w:tcPr>
            <w:tcW w:w="4770" w:type="dxa"/>
            <w:gridSpan w:val="3"/>
          </w:tcPr>
          <w:p w:rsidR="00AA4237" w:rsidRDefault="00AA4237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590EFE6A" wp14:editId="385C2667">
                  <wp:extent cx="2534004" cy="266737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4004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37" w:rsidTr="007C299D">
        <w:tc>
          <w:tcPr>
            <w:tcW w:w="3681" w:type="dxa"/>
          </w:tcPr>
          <w:p w:rsidR="00AA4237" w:rsidRPr="00F75A58" w:rsidRDefault="005B1BDA" w:rsidP="003D4744">
            <w:pPr>
              <w:jc w:val="both"/>
              <w:rPr>
                <w:rFonts w:cstheme="minorHAnsi"/>
              </w:rPr>
            </w:pPr>
            <w:r w:rsidRPr="005B1BDA">
              <w:rPr>
                <w:rFonts w:cstheme="minorHAnsi"/>
              </w:rPr>
              <w:t>NetworksMakeThreeResistorsInParallel</w:t>
            </w:r>
          </w:p>
        </w:tc>
        <w:tc>
          <w:tcPr>
            <w:tcW w:w="567" w:type="dxa"/>
          </w:tcPr>
          <w:p w:rsidR="00AA4237" w:rsidRPr="005C20A6" w:rsidRDefault="00AA4237" w:rsidP="003D4744">
            <w:pPr>
              <w:rPr>
                <w:b/>
              </w:rPr>
            </w:pPr>
            <w:r w:rsidRPr="005C20A6">
              <w:rPr>
                <w:b/>
              </w:rPr>
              <w:t>3</w:t>
            </w:r>
          </w:p>
        </w:tc>
        <w:tc>
          <w:tcPr>
            <w:tcW w:w="4770" w:type="dxa"/>
            <w:gridSpan w:val="3"/>
          </w:tcPr>
          <w:p w:rsidR="00AA4237" w:rsidRDefault="00AA4237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68079A94" wp14:editId="0CC4D146">
                  <wp:extent cx="2372056" cy="1038370"/>
                  <wp:effectExtent l="0" t="0" r="9525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2056" cy="1038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155"/>
        </w:trPr>
        <w:tc>
          <w:tcPr>
            <w:tcW w:w="3681" w:type="dxa"/>
            <w:vMerge w:val="restart"/>
          </w:tcPr>
          <w:p w:rsidR="007C299D" w:rsidRPr="00F75A58" w:rsidRDefault="007C299D" w:rsidP="003D4744">
            <w:pPr>
              <w:jc w:val="both"/>
              <w:rPr>
                <w:rFonts w:cstheme="minorHAnsi"/>
              </w:rPr>
            </w:pPr>
            <w:r w:rsidRPr="005B1BDA">
              <w:rPr>
                <w:rFonts w:cstheme="minorHAnsi"/>
              </w:rPr>
              <w:t>NetworksMakeOneInSeriesWithTwoInParallel</w:t>
            </w:r>
          </w:p>
        </w:tc>
        <w:tc>
          <w:tcPr>
            <w:tcW w:w="567" w:type="dxa"/>
            <w:vMerge w:val="restart"/>
          </w:tcPr>
          <w:p w:rsidR="007C299D" w:rsidRPr="005C20A6" w:rsidRDefault="007C299D" w:rsidP="003D4744">
            <w:pPr>
              <w:rPr>
                <w:b/>
              </w:rPr>
            </w:pPr>
            <w:r w:rsidRPr="005C20A6">
              <w:rPr>
                <w:b/>
              </w:rPr>
              <w:t>4</w:t>
            </w:r>
          </w:p>
        </w:tc>
        <w:tc>
          <w:tcPr>
            <w:tcW w:w="330" w:type="dxa"/>
            <w:gridSpan w:val="2"/>
          </w:tcPr>
          <w:p w:rsidR="007C299D" w:rsidRDefault="007C299D" w:rsidP="003D4744">
            <w:pPr>
              <w:jc w:val="center"/>
            </w:pPr>
            <w:r>
              <w:rPr>
                <w:noProof/>
                <w:lang w:eastAsia="en-GB"/>
              </w:rPr>
              <w:t xml:space="preserve">0 </w:t>
            </w:r>
          </w:p>
        </w:tc>
        <w:tc>
          <w:tcPr>
            <w:tcW w:w="4440" w:type="dxa"/>
          </w:tcPr>
          <w:p w:rsidR="007C299D" w:rsidRDefault="007C299D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7E6223DE" wp14:editId="1606EEAB">
                  <wp:extent cx="2534004" cy="752580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4004" cy="75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200"/>
        </w:trPr>
        <w:tc>
          <w:tcPr>
            <w:tcW w:w="3681" w:type="dxa"/>
            <w:vMerge/>
          </w:tcPr>
          <w:p w:rsidR="007C299D" w:rsidRPr="005B1BDA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Pr="005C20A6" w:rsidRDefault="007C299D" w:rsidP="003D4744">
            <w:pPr>
              <w:rPr>
                <w:b/>
              </w:rPr>
            </w:pPr>
          </w:p>
        </w:tc>
        <w:tc>
          <w:tcPr>
            <w:tcW w:w="330" w:type="dxa"/>
            <w:gridSpan w:val="2"/>
          </w:tcPr>
          <w:p w:rsidR="007C299D" w:rsidRPr="00AA4237" w:rsidRDefault="007C299D" w:rsidP="003D4744">
            <w:pPr>
              <w:jc w:val="center"/>
            </w:pPr>
            <w:r>
              <w:t>1</w:t>
            </w:r>
          </w:p>
        </w:tc>
        <w:tc>
          <w:tcPr>
            <w:tcW w:w="4440" w:type="dxa"/>
          </w:tcPr>
          <w:p w:rsidR="007C299D" w:rsidRPr="00AA4237" w:rsidRDefault="007C299D" w:rsidP="003D4744">
            <w:pPr>
              <w:jc w:val="center"/>
            </w:pPr>
            <w:r w:rsidRPr="005B1BDA">
              <w:rPr>
                <w:noProof/>
                <w:lang w:eastAsia="en-GB"/>
              </w:rPr>
              <w:drawing>
                <wp:inline distT="0" distB="0" distL="0" distR="0" wp14:anchorId="2F8FBD10" wp14:editId="3854E0EF">
                  <wp:extent cx="2562583" cy="657317"/>
                  <wp:effectExtent l="0" t="0" r="0" b="952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583" cy="657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065"/>
        </w:trPr>
        <w:tc>
          <w:tcPr>
            <w:tcW w:w="3681" w:type="dxa"/>
            <w:vMerge w:val="restart"/>
          </w:tcPr>
          <w:p w:rsidR="007C299D" w:rsidRPr="00F75A58" w:rsidRDefault="007C299D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OneInParallelWithASeriesPair</w:t>
            </w:r>
          </w:p>
        </w:tc>
        <w:tc>
          <w:tcPr>
            <w:tcW w:w="567" w:type="dxa"/>
            <w:vMerge w:val="restart"/>
          </w:tcPr>
          <w:p w:rsidR="007C299D" w:rsidRPr="005C20A6" w:rsidRDefault="007C299D" w:rsidP="003D4744">
            <w:pPr>
              <w:rPr>
                <w:b/>
              </w:rPr>
            </w:pPr>
            <w:r w:rsidRPr="005C20A6">
              <w:rPr>
                <w:b/>
              </w:rPr>
              <w:t>5</w:t>
            </w:r>
          </w:p>
        </w:tc>
        <w:tc>
          <w:tcPr>
            <w:tcW w:w="330" w:type="dxa"/>
            <w:gridSpan w:val="2"/>
          </w:tcPr>
          <w:p w:rsidR="007C299D" w:rsidRDefault="007C299D" w:rsidP="003D4744">
            <w:pPr>
              <w:jc w:val="center"/>
            </w:pPr>
            <w:r>
              <w:t>0</w:t>
            </w:r>
          </w:p>
        </w:tc>
        <w:tc>
          <w:tcPr>
            <w:tcW w:w="4440" w:type="dxa"/>
          </w:tcPr>
          <w:p w:rsidR="007C299D" w:rsidRDefault="007C299D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0788F9FB" wp14:editId="2CEAC908">
                  <wp:extent cx="2066925" cy="512846"/>
                  <wp:effectExtent l="0" t="0" r="0" b="190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8210" cy="518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900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Pr="005C20A6" w:rsidRDefault="007C299D" w:rsidP="003D4744">
            <w:pPr>
              <w:rPr>
                <w:b/>
              </w:rPr>
            </w:pPr>
          </w:p>
        </w:tc>
        <w:tc>
          <w:tcPr>
            <w:tcW w:w="330" w:type="dxa"/>
            <w:gridSpan w:val="2"/>
          </w:tcPr>
          <w:p w:rsidR="007C299D" w:rsidRPr="00AA4237" w:rsidRDefault="007C299D" w:rsidP="003D4744">
            <w:pPr>
              <w:jc w:val="center"/>
            </w:pPr>
            <w:r>
              <w:t>1</w:t>
            </w:r>
          </w:p>
        </w:tc>
        <w:tc>
          <w:tcPr>
            <w:tcW w:w="4440" w:type="dxa"/>
          </w:tcPr>
          <w:p w:rsidR="007C299D" w:rsidRPr="00AA4237" w:rsidRDefault="007C299D" w:rsidP="003D4744">
            <w:pPr>
              <w:jc w:val="center"/>
            </w:pPr>
            <w:r w:rsidRPr="00435F87">
              <w:rPr>
                <w:noProof/>
                <w:lang w:eastAsia="en-GB"/>
              </w:rPr>
              <w:drawing>
                <wp:inline distT="0" distB="0" distL="0" distR="0" wp14:anchorId="0BE43907" wp14:editId="4D6C8846">
                  <wp:extent cx="2133600" cy="618907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853" cy="624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37" w:rsidTr="007C299D">
        <w:tc>
          <w:tcPr>
            <w:tcW w:w="3681" w:type="dxa"/>
          </w:tcPr>
          <w:p w:rsidR="00AA4237" w:rsidRPr="00F75A58" w:rsidRDefault="00435F87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FourInSeries</w:t>
            </w:r>
          </w:p>
        </w:tc>
        <w:tc>
          <w:tcPr>
            <w:tcW w:w="567" w:type="dxa"/>
          </w:tcPr>
          <w:p w:rsidR="00AA4237" w:rsidRPr="005C20A6" w:rsidRDefault="00AA4237" w:rsidP="003D4744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770" w:type="dxa"/>
            <w:gridSpan w:val="3"/>
          </w:tcPr>
          <w:p w:rsidR="00AA4237" w:rsidRDefault="00AA4237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2D37E372" wp14:editId="05BDE340">
                  <wp:extent cx="2524477" cy="266737"/>
                  <wp:effectExtent l="0" t="0" r="952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477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37" w:rsidTr="007C299D">
        <w:tc>
          <w:tcPr>
            <w:tcW w:w="3681" w:type="dxa"/>
          </w:tcPr>
          <w:p w:rsidR="00AA4237" w:rsidRPr="00F75A58" w:rsidRDefault="00435F87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FourInParallel</w:t>
            </w:r>
          </w:p>
        </w:tc>
        <w:tc>
          <w:tcPr>
            <w:tcW w:w="567" w:type="dxa"/>
          </w:tcPr>
          <w:p w:rsidR="00AA4237" w:rsidRPr="005C20A6" w:rsidRDefault="00AA4237" w:rsidP="003D474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4770" w:type="dxa"/>
            <w:gridSpan w:val="3"/>
          </w:tcPr>
          <w:p w:rsidR="00AA4237" w:rsidRDefault="00AA4237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447837DD" wp14:editId="5AE8F4E8">
                  <wp:extent cx="2038635" cy="1028844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635" cy="1028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37" w:rsidTr="007C299D">
        <w:tc>
          <w:tcPr>
            <w:tcW w:w="3681" w:type="dxa"/>
          </w:tcPr>
          <w:p w:rsidR="00AA4237" w:rsidRPr="00F75A58" w:rsidRDefault="00435F87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OneInSeriesWithThreeInParallel</w:t>
            </w:r>
          </w:p>
        </w:tc>
        <w:tc>
          <w:tcPr>
            <w:tcW w:w="567" w:type="dxa"/>
          </w:tcPr>
          <w:p w:rsidR="00AA4237" w:rsidRPr="005C20A6" w:rsidRDefault="00AA4237" w:rsidP="003D474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770" w:type="dxa"/>
            <w:gridSpan w:val="3"/>
          </w:tcPr>
          <w:p w:rsidR="00AA4237" w:rsidRDefault="00AA4237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25D8A3A6" wp14:editId="38911DE6">
                  <wp:extent cx="2486372" cy="981212"/>
                  <wp:effectExtent l="0" t="0" r="9525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290"/>
        </w:trPr>
        <w:tc>
          <w:tcPr>
            <w:tcW w:w="3681" w:type="dxa"/>
            <w:vMerge w:val="restart"/>
          </w:tcPr>
          <w:p w:rsidR="007C299D" w:rsidRPr="00F75A58" w:rsidRDefault="007C299D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TwoPairsInParallel</w:t>
            </w:r>
          </w:p>
        </w:tc>
        <w:tc>
          <w:tcPr>
            <w:tcW w:w="567" w:type="dxa"/>
            <w:vMerge w:val="restart"/>
          </w:tcPr>
          <w:p w:rsidR="007C299D" w:rsidRPr="005C20A6" w:rsidRDefault="007C299D" w:rsidP="003D474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83" w:type="dxa"/>
          </w:tcPr>
          <w:p w:rsidR="007C299D" w:rsidRDefault="007C299D" w:rsidP="003D4744">
            <w:pPr>
              <w:jc w:val="center"/>
            </w:pPr>
            <w:r>
              <w:t>0</w:t>
            </w:r>
          </w:p>
        </w:tc>
        <w:tc>
          <w:tcPr>
            <w:tcW w:w="4487" w:type="dxa"/>
            <w:gridSpan w:val="2"/>
          </w:tcPr>
          <w:p w:rsidR="007C299D" w:rsidRDefault="007C299D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1372F0D0" wp14:editId="3B8D109D">
                  <wp:extent cx="2524477" cy="762106"/>
                  <wp:effectExtent l="0" t="0" r="952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477" cy="762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275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Pr="00AA4237" w:rsidRDefault="007C299D" w:rsidP="003D4744">
            <w:pPr>
              <w:jc w:val="center"/>
            </w:pPr>
            <w:r>
              <w:t>1</w:t>
            </w:r>
          </w:p>
        </w:tc>
        <w:tc>
          <w:tcPr>
            <w:tcW w:w="4487" w:type="dxa"/>
            <w:gridSpan w:val="2"/>
          </w:tcPr>
          <w:p w:rsidR="007C299D" w:rsidRPr="00AA4237" w:rsidRDefault="007C299D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562EEB0D" wp14:editId="60FC469C">
                  <wp:extent cx="2495898" cy="752580"/>
                  <wp:effectExtent l="0" t="0" r="0" b="952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898" cy="75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215"/>
        </w:trPr>
        <w:tc>
          <w:tcPr>
            <w:tcW w:w="3681" w:type="dxa"/>
            <w:vMerge w:val="restart"/>
          </w:tcPr>
          <w:p w:rsidR="007C299D" w:rsidRPr="00F75A58" w:rsidRDefault="007C299D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OneInSeriesWithOneInParallelWithASeriesPair</w:t>
            </w:r>
          </w:p>
        </w:tc>
        <w:tc>
          <w:tcPr>
            <w:tcW w:w="567" w:type="dxa"/>
            <w:vMerge w:val="restart"/>
          </w:tcPr>
          <w:p w:rsidR="007C299D" w:rsidRPr="005C20A6" w:rsidRDefault="007C299D" w:rsidP="003D474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283" w:type="dxa"/>
          </w:tcPr>
          <w:p w:rsidR="007C299D" w:rsidRDefault="007C299D" w:rsidP="003D4744">
            <w:pPr>
              <w:jc w:val="center"/>
            </w:pPr>
            <w:r>
              <w:t>0</w:t>
            </w:r>
          </w:p>
        </w:tc>
        <w:tc>
          <w:tcPr>
            <w:tcW w:w="4487" w:type="dxa"/>
            <w:gridSpan w:val="2"/>
          </w:tcPr>
          <w:p w:rsidR="007C299D" w:rsidRDefault="007C299D" w:rsidP="003D4744">
            <w:pPr>
              <w:jc w:val="center"/>
            </w:pPr>
            <w:r w:rsidRPr="00AA4237">
              <w:rPr>
                <w:noProof/>
                <w:lang w:eastAsia="en-GB"/>
              </w:rPr>
              <w:drawing>
                <wp:inline distT="0" distB="0" distL="0" distR="0" wp14:anchorId="0B6FAE9D" wp14:editId="568A838B">
                  <wp:extent cx="2505425" cy="71447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425" cy="7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155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Pr="00AA4237" w:rsidRDefault="007C299D" w:rsidP="003D4744">
            <w:pPr>
              <w:jc w:val="center"/>
            </w:pPr>
            <w:r>
              <w:t>1</w:t>
            </w:r>
          </w:p>
        </w:tc>
        <w:tc>
          <w:tcPr>
            <w:tcW w:w="4487" w:type="dxa"/>
            <w:gridSpan w:val="2"/>
          </w:tcPr>
          <w:p w:rsidR="007C299D" w:rsidRPr="00AA4237" w:rsidRDefault="007C299D" w:rsidP="003D4744">
            <w:pPr>
              <w:jc w:val="center"/>
            </w:pPr>
            <w:r w:rsidRPr="00404206">
              <w:rPr>
                <w:noProof/>
                <w:lang w:eastAsia="en-GB"/>
              </w:rPr>
              <w:drawing>
                <wp:inline distT="0" distB="0" distL="0" distR="0" wp14:anchorId="547859A9" wp14:editId="28148E60">
                  <wp:extent cx="2505425" cy="666843"/>
                  <wp:effectExtent l="0" t="0" r="952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425" cy="66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200"/>
        </w:trPr>
        <w:tc>
          <w:tcPr>
            <w:tcW w:w="3681" w:type="dxa"/>
            <w:vMerge w:val="restart"/>
          </w:tcPr>
          <w:p w:rsidR="007C299D" w:rsidRPr="00F75A58" w:rsidRDefault="007C299D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TwoInSeriesThenTwoInParallel</w:t>
            </w:r>
          </w:p>
        </w:tc>
        <w:tc>
          <w:tcPr>
            <w:tcW w:w="567" w:type="dxa"/>
            <w:vMerge w:val="restart"/>
          </w:tcPr>
          <w:p w:rsidR="007C299D" w:rsidRDefault="007C299D" w:rsidP="003D474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283" w:type="dxa"/>
          </w:tcPr>
          <w:p w:rsidR="007C299D" w:rsidRDefault="007C299D" w:rsidP="003D4744">
            <w:pPr>
              <w:jc w:val="center"/>
            </w:pPr>
            <w:r>
              <w:t>0</w:t>
            </w:r>
          </w:p>
        </w:tc>
        <w:tc>
          <w:tcPr>
            <w:tcW w:w="4487" w:type="dxa"/>
            <w:gridSpan w:val="2"/>
          </w:tcPr>
          <w:p w:rsidR="007C299D" w:rsidRDefault="007C299D" w:rsidP="003D4744">
            <w:pPr>
              <w:jc w:val="center"/>
            </w:pPr>
            <w:r w:rsidRPr="00E90411">
              <w:rPr>
                <w:noProof/>
                <w:lang w:eastAsia="en-GB"/>
              </w:rPr>
              <w:drawing>
                <wp:inline distT="0" distB="0" distL="0" distR="0" wp14:anchorId="6211679E" wp14:editId="50C10F75">
                  <wp:extent cx="2476846" cy="743054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743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110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Pr="00E90411" w:rsidRDefault="007C299D" w:rsidP="003D4744">
            <w:pPr>
              <w:jc w:val="center"/>
            </w:pPr>
            <w:r>
              <w:t>1</w:t>
            </w:r>
          </w:p>
        </w:tc>
        <w:tc>
          <w:tcPr>
            <w:tcW w:w="4487" w:type="dxa"/>
            <w:gridSpan w:val="2"/>
          </w:tcPr>
          <w:p w:rsidR="007C299D" w:rsidRPr="00E90411" w:rsidRDefault="007C299D" w:rsidP="003D4744">
            <w:pPr>
              <w:jc w:val="center"/>
            </w:pPr>
            <w:r w:rsidRPr="00E90411">
              <w:rPr>
                <w:noProof/>
                <w:lang w:eastAsia="en-GB"/>
              </w:rPr>
              <w:drawing>
                <wp:inline distT="0" distB="0" distL="0" distR="0" wp14:anchorId="31BACDDF" wp14:editId="6678B768">
                  <wp:extent cx="2467319" cy="600159"/>
                  <wp:effectExtent l="0" t="0" r="0" b="952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319" cy="600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065"/>
        </w:trPr>
        <w:tc>
          <w:tcPr>
            <w:tcW w:w="3681" w:type="dxa"/>
            <w:vMerge w:val="restart"/>
          </w:tcPr>
          <w:p w:rsidR="007C299D" w:rsidRPr="00F75A58" w:rsidRDefault="007C299D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OneInParallelWithThreeInSeries</w:t>
            </w:r>
          </w:p>
        </w:tc>
        <w:tc>
          <w:tcPr>
            <w:tcW w:w="567" w:type="dxa"/>
            <w:vMerge w:val="restart"/>
          </w:tcPr>
          <w:p w:rsidR="007C299D" w:rsidRDefault="007C299D" w:rsidP="003D4744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283" w:type="dxa"/>
          </w:tcPr>
          <w:p w:rsidR="007C299D" w:rsidRDefault="007C299D" w:rsidP="003D4744">
            <w:pPr>
              <w:jc w:val="center"/>
            </w:pPr>
            <w:r>
              <w:t>0</w:t>
            </w:r>
          </w:p>
        </w:tc>
        <w:tc>
          <w:tcPr>
            <w:tcW w:w="4487" w:type="dxa"/>
            <w:gridSpan w:val="2"/>
          </w:tcPr>
          <w:p w:rsidR="007C299D" w:rsidRDefault="007C299D" w:rsidP="003D4744">
            <w:pPr>
              <w:jc w:val="center"/>
            </w:pPr>
            <w:r w:rsidRPr="00E90411">
              <w:rPr>
                <w:noProof/>
                <w:lang w:eastAsia="en-GB"/>
              </w:rPr>
              <w:drawing>
                <wp:inline distT="0" distB="0" distL="0" distR="0" wp14:anchorId="41E64F6C" wp14:editId="3B81A9F1">
                  <wp:extent cx="2524477" cy="638264"/>
                  <wp:effectExtent l="0" t="0" r="9525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477" cy="63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140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Pr="00E90411" w:rsidRDefault="007C299D" w:rsidP="003D4744">
            <w:pPr>
              <w:jc w:val="center"/>
            </w:pPr>
            <w:r>
              <w:t>1</w:t>
            </w:r>
          </w:p>
        </w:tc>
        <w:tc>
          <w:tcPr>
            <w:tcW w:w="4487" w:type="dxa"/>
            <w:gridSpan w:val="2"/>
          </w:tcPr>
          <w:p w:rsidR="007C299D" w:rsidRPr="00E90411" w:rsidRDefault="007C299D" w:rsidP="003D4744">
            <w:pPr>
              <w:jc w:val="center"/>
            </w:pPr>
            <w:r w:rsidRPr="00E90411">
              <w:rPr>
                <w:noProof/>
                <w:lang w:eastAsia="en-GB"/>
              </w:rPr>
              <w:drawing>
                <wp:inline distT="0" distB="0" distL="0" distR="0" wp14:anchorId="2429EEFB" wp14:editId="77C1C7C8">
                  <wp:extent cx="2514951" cy="638264"/>
                  <wp:effectExtent l="0" t="0" r="0" b="952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63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560"/>
        </w:trPr>
        <w:tc>
          <w:tcPr>
            <w:tcW w:w="3681" w:type="dxa"/>
            <w:vMerge w:val="restart"/>
          </w:tcPr>
          <w:p w:rsidR="007C299D" w:rsidRPr="00F75A58" w:rsidRDefault="007C299D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OneInParallelWithOneInSeriesWithTwoInParallel</w:t>
            </w:r>
          </w:p>
        </w:tc>
        <w:tc>
          <w:tcPr>
            <w:tcW w:w="567" w:type="dxa"/>
            <w:vMerge w:val="restart"/>
          </w:tcPr>
          <w:p w:rsidR="007C299D" w:rsidRDefault="007C299D" w:rsidP="003D4744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283" w:type="dxa"/>
          </w:tcPr>
          <w:p w:rsidR="007C299D" w:rsidRDefault="007C299D" w:rsidP="003D4744">
            <w:pPr>
              <w:jc w:val="center"/>
            </w:pPr>
            <w:r>
              <w:t>0</w:t>
            </w:r>
          </w:p>
        </w:tc>
        <w:tc>
          <w:tcPr>
            <w:tcW w:w="4487" w:type="dxa"/>
            <w:gridSpan w:val="2"/>
          </w:tcPr>
          <w:p w:rsidR="007C299D" w:rsidRDefault="007C299D" w:rsidP="003D4744">
            <w:pPr>
              <w:jc w:val="center"/>
            </w:pPr>
            <w:r w:rsidRPr="00E90411">
              <w:rPr>
                <w:noProof/>
                <w:lang w:eastAsia="en-GB"/>
              </w:rPr>
              <w:drawing>
                <wp:inline distT="0" distB="0" distL="0" distR="0" wp14:anchorId="6AF0B7D0" wp14:editId="2FC88619">
                  <wp:extent cx="2486372" cy="943107"/>
                  <wp:effectExtent l="0" t="0" r="0" b="952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515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Pr="00E90411" w:rsidRDefault="007C299D" w:rsidP="003D4744">
            <w:pPr>
              <w:jc w:val="center"/>
            </w:pPr>
            <w:r>
              <w:t>1</w:t>
            </w:r>
          </w:p>
        </w:tc>
        <w:tc>
          <w:tcPr>
            <w:tcW w:w="4487" w:type="dxa"/>
            <w:gridSpan w:val="2"/>
          </w:tcPr>
          <w:p w:rsidR="007C299D" w:rsidRPr="00E90411" w:rsidRDefault="007C299D" w:rsidP="003D4744">
            <w:pPr>
              <w:jc w:val="center"/>
            </w:pPr>
            <w:r w:rsidRPr="00E90411">
              <w:rPr>
                <w:noProof/>
                <w:lang w:eastAsia="en-GB"/>
              </w:rPr>
              <w:drawing>
                <wp:inline distT="0" distB="0" distL="0" distR="0" wp14:anchorId="7B3B6EE9" wp14:editId="321AD41C">
                  <wp:extent cx="2486372" cy="914528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914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545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Default="007C299D" w:rsidP="003D4744">
            <w:pPr>
              <w:jc w:val="center"/>
            </w:pPr>
            <w:r>
              <w:t>2</w:t>
            </w:r>
          </w:p>
          <w:p w:rsidR="007C299D" w:rsidRPr="00E90411" w:rsidRDefault="007C299D" w:rsidP="003D4744">
            <w:pPr>
              <w:jc w:val="center"/>
            </w:pPr>
          </w:p>
        </w:tc>
        <w:tc>
          <w:tcPr>
            <w:tcW w:w="4487" w:type="dxa"/>
            <w:gridSpan w:val="2"/>
          </w:tcPr>
          <w:p w:rsidR="007C299D" w:rsidRPr="00E90411" w:rsidRDefault="007C299D" w:rsidP="003D4744">
            <w:pPr>
              <w:jc w:val="center"/>
            </w:pPr>
            <w:r w:rsidRPr="001A7DFC">
              <w:rPr>
                <w:noProof/>
                <w:lang w:eastAsia="en-GB"/>
              </w:rPr>
              <w:drawing>
                <wp:inline distT="0" distB="0" distL="0" distR="0" wp14:anchorId="0CD14F43" wp14:editId="54DA7A55">
                  <wp:extent cx="2486372" cy="914528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914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530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Pr="001A7DFC" w:rsidRDefault="007C299D" w:rsidP="003D4744">
            <w:pPr>
              <w:jc w:val="center"/>
            </w:pPr>
            <w:r>
              <w:t>3</w:t>
            </w:r>
          </w:p>
        </w:tc>
        <w:tc>
          <w:tcPr>
            <w:tcW w:w="4487" w:type="dxa"/>
            <w:gridSpan w:val="2"/>
          </w:tcPr>
          <w:p w:rsidR="007C299D" w:rsidRPr="001A7DFC" w:rsidRDefault="007C299D" w:rsidP="003D4744">
            <w:pPr>
              <w:jc w:val="center"/>
            </w:pPr>
            <w:r w:rsidRPr="001A7DFC">
              <w:rPr>
                <w:noProof/>
                <w:lang w:eastAsia="en-GB"/>
              </w:rPr>
              <w:drawing>
                <wp:inline distT="0" distB="0" distL="0" distR="0" wp14:anchorId="11B38170" wp14:editId="2E795831">
                  <wp:extent cx="2505425" cy="933580"/>
                  <wp:effectExtent l="0" t="0" r="9525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425" cy="93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560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Default="007C299D" w:rsidP="003D4744">
            <w:pPr>
              <w:jc w:val="center"/>
            </w:pPr>
            <w:r>
              <w:t>4</w:t>
            </w:r>
          </w:p>
          <w:p w:rsidR="007C299D" w:rsidRPr="001A7DFC" w:rsidRDefault="007C299D" w:rsidP="003D4744">
            <w:pPr>
              <w:jc w:val="center"/>
            </w:pPr>
          </w:p>
        </w:tc>
        <w:tc>
          <w:tcPr>
            <w:tcW w:w="4487" w:type="dxa"/>
            <w:gridSpan w:val="2"/>
          </w:tcPr>
          <w:p w:rsidR="007C299D" w:rsidRPr="001A7DFC" w:rsidRDefault="007C299D" w:rsidP="003D4744">
            <w:pPr>
              <w:jc w:val="center"/>
            </w:pPr>
            <w:r w:rsidRPr="001A7DFC">
              <w:rPr>
                <w:noProof/>
                <w:lang w:eastAsia="en-GB"/>
              </w:rPr>
              <w:drawing>
                <wp:inline distT="0" distB="0" distL="0" distR="0" wp14:anchorId="56F2B6C9" wp14:editId="385B1E94">
                  <wp:extent cx="2486372" cy="905001"/>
                  <wp:effectExtent l="0" t="0" r="9525" b="952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905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299D" w:rsidTr="007C299D">
        <w:trPr>
          <w:trHeight w:val="1630"/>
        </w:trPr>
        <w:tc>
          <w:tcPr>
            <w:tcW w:w="3681" w:type="dxa"/>
            <w:vMerge/>
          </w:tcPr>
          <w:p w:rsidR="007C299D" w:rsidRPr="00435F87" w:rsidRDefault="007C299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7C299D" w:rsidRDefault="007C299D" w:rsidP="003D4744">
            <w:pPr>
              <w:rPr>
                <w:b/>
              </w:rPr>
            </w:pPr>
          </w:p>
        </w:tc>
        <w:tc>
          <w:tcPr>
            <w:tcW w:w="283" w:type="dxa"/>
          </w:tcPr>
          <w:p w:rsidR="007C299D" w:rsidRPr="001A7DFC" w:rsidRDefault="007C299D" w:rsidP="003D4744">
            <w:pPr>
              <w:jc w:val="center"/>
            </w:pPr>
            <w:r>
              <w:t>5</w:t>
            </w:r>
          </w:p>
        </w:tc>
        <w:tc>
          <w:tcPr>
            <w:tcW w:w="4487" w:type="dxa"/>
            <w:gridSpan w:val="2"/>
          </w:tcPr>
          <w:p w:rsidR="007C299D" w:rsidRPr="001A7DFC" w:rsidRDefault="007C299D" w:rsidP="003D4744">
            <w:pPr>
              <w:jc w:val="center"/>
            </w:pPr>
            <w:r w:rsidRPr="001A7DFC">
              <w:rPr>
                <w:noProof/>
                <w:lang w:eastAsia="en-GB"/>
              </w:rPr>
              <w:drawing>
                <wp:inline distT="0" distB="0" distL="0" distR="0" wp14:anchorId="14D8D2C9" wp14:editId="5D1B2350">
                  <wp:extent cx="2495898" cy="895475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898" cy="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37" w:rsidTr="007C299D">
        <w:tc>
          <w:tcPr>
            <w:tcW w:w="3681" w:type="dxa"/>
          </w:tcPr>
          <w:p w:rsidR="00AA4237" w:rsidRPr="00F75A58" w:rsidRDefault="00435F87" w:rsidP="003D4744">
            <w:pPr>
              <w:jc w:val="both"/>
              <w:rPr>
                <w:rFonts w:cstheme="minorHAnsi"/>
              </w:rPr>
            </w:pPr>
            <w:r w:rsidRPr="00435F87">
              <w:rPr>
                <w:rFonts w:cstheme="minorHAnsi"/>
              </w:rPr>
              <w:t>NetworksMakeFiveInDeltaYShape</w:t>
            </w:r>
          </w:p>
        </w:tc>
        <w:tc>
          <w:tcPr>
            <w:tcW w:w="567" w:type="dxa"/>
          </w:tcPr>
          <w:p w:rsidR="00AA4237" w:rsidRDefault="00AA4237" w:rsidP="003D4744">
            <w:pPr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4770" w:type="dxa"/>
            <w:gridSpan w:val="3"/>
          </w:tcPr>
          <w:p w:rsidR="00AA4237" w:rsidRDefault="001A7DFC" w:rsidP="003D4744">
            <w:pPr>
              <w:jc w:val="center"/>
            </w:pPr>
            <w:r w:rsidRPr="001A7DFC">
              <w:rPr>
                <w:noProof/>
                <w:lang w:eastAsia="en-GB"/>
              </w:rPr>
              <w:drawing>
                <wp:inline distT="0" distB="0" distL="0" distR="0" wp14:anchorId="47054714" wp14:editId="69CC862C">
                  <wp:extent cx="2476846" cy="876422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876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A4237" w:rsidRDefault="00AA4237" w:rsidP="003D4744">
      <w:pPr>
        <w:pStyle w:val="Heading3"/>
        <w:spacing w:before="0" w:line="240" w:lineRule="auto"/>
      </w:pPr>
    </w:p>
    <w:p w:rsidR="00AA4237" w:rsidRPr="0082795A" w:rsidRDefault="00AA4237" w:rsidP="003D4744">
      <w:pPr>
        <w:spacing w:after="0" w:line="240" w:lineRule="auto"/>
      </w:pPr>
    </w:p>
    <w:p w:rsidR="00F7662F" w:rsidRDefault="00F7662F" w:rsidP="003D4744">
      <w:pPr>
        <w:pStyle w:val="Heading2"/>
        <w:spacing w:before="0" w:line="240" w:lineRule="auto"/>
      </w:pPr>
      <w:r>
        <w:t>Dividers</w:t>
      </w:r>
    </w:p>
    <w:tbl>
      <w:tblPr>
        <w:tblStyle w:val="TableGrid"/>
        <w:tblW w:w="9018" w:type="dxa"/>
        <w:tblLayout w:type="fixed"/>
        <w:tblLook w:val="04A0" w:firstRow="1" w:lastRow="0" w:firstColumn="1" w:lastColumn="0" w:noHBand="0" w:noVBand="1"/>
      </w:tblPr>
      <w:tblGrid>
        <w:gridCol w:w="3681"/>
        <w:gridCol w:w="567"/>
        <w:gridCol w:w="4770"/>
      </w:tblGrid>
      <w:tr w:rsidR="00370889" w:rsidTr="006314BE">
        <w:tc>
          <w:tcPr>
            <w:tcW w:w="3681" w:type="dxa"/>
            <w:vMerge w:val="restart"/>
          </w:tcPr>
          <w:p w:rsidR="00370889" w:rsidRPr="006314BE" w:rsidRDefault="00370889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BasicVoltageCircuitA</w:t>
            </w:r>
          </w:p>
        </w:tc>
        <w:tc>
          <w:tcPr>
            <w:tcW w:w="567" w:type="dxa"/>
            <w:vMerge w:val="restart"/>
          </w:tcPr>
          <w:p w:rsidR="00370889" w:rsidRPr="005C20A6" w:rsidRDefault="00370889" w:rsidP="003D4744">
            <w:pPr>
              <w:rPr>
                <w:b/>
              </w:rPr>
            </w:pPr>
            <w:r w:rsidRPr="005C20A6">
              <w:rPr>
                <w:b/>
              </w:rPr>
              <w:t>0</w:t>
            </w:r>
          </w:p>
        </w:tc>
        <w:tc>
          <w:tcPr>
            <w:tcW w:w="4770" w:type="dxa"/>
          </w:tcPr>
          <w:p w:rsidR="00370889" w:rsidRDefault="00370889" w:rsidP="003D4744">
            <w:pPr>
              <w:jc w:val="center"/>
            </w:pPr>
            <w:r w:rsidRPr="00370889">
              <w:rPr>
                <w:noProof/>
                <w:lang w:eastAsia="en-GB"/>
              </w:rPr>
              <w:drawing>
                <wp:inline distT="0" distB="0" distL="0" distR="0" wp14:anchorId="7783D5FE" wp14:editId="17B559A7">
                  <wp:extent cx="1924319" cy="1438476"/>
                  <wp:effectExtent l="0" t="0" r="0" b="9525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319" cy="143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0889" w:rsidTr="006314BE">
        <w:tc>
          <w:tcPr>
            <w:tcW w:w="3681" w:type="dxa"/>
            <w:vMerge/>
          </w:tcPr>
          <w:p w:rsidR="00370889" w:rsidRPr="006314BE" w:rsidRDefault="00370889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370889" w:rsidRPr="005C20A6" w:rsidRDefault="00370889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370889" w:rsidRDefault="00370889" w:rsidP="003D4744">
            <w:pPr>
              <w:jc w:val="center"/>
            </w:pPr>
            <w:r>
              <w:t>0: as shown</w:t>
            </w:r>
          </w:p>
          <w:p w:rsidR="00370889" w:rsidRDefault="00370889" w:rsidP="003D4744">
            <w:pPr>
              <w:jc w:val="center"/>
            </w:pPr>
            <w:r>
              <w:t>1: swap lower resistor with voltmeter</w:t>
            </w:r>
          </w:p>
          <w:p w:rsidR="00370889" w:rsidRDefault="00370889" w:rsidP="003D4744">
            <w:pPr>
              <w:jc w:val="center"/>
            </w:pPr>
            <w:r>
              <w:t>2: swap higher resistor with voltage source</w:t>
            </w:r>
          </w:p>
          <w:p w:rsidR="00370889" w:rsidRPr="00370889" w:rsidRDefault="00370889" w:rsidP="003D4744">
            <w:pPr>
              <w:jc w:val="center"/>
            </w:pPr>
            <w:r>
              <w:t>3: do both swaps</w:t>
            </w:r>
          </w:p>
        </w:tc>
      </w:tr>
      <w:tr w:rsidR="00370889" w:rsidTr="006314BE">
        <w:tc>
          <w:tcPr>
            <w:tcW w:w="3681" w:type="dxa"/>
            <w:vMerge w:val="restart"/>
          </w:tcPr>
          <w:p w:rsidR="00370889" w:rsidRPr="006314BE" w:rsidRDefault="00370889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BasicVoltageCircuitB</w:t>
            </w:r>
          </w:p>
        </w:tc>
        <w:tc>
          <w:tcPr>
            <w:tcW w:w="567" w:type="dxa"/>
            <w:vMerge w:val="restart"/>
          </w:tcPr>
          <w:p w:rsidR="00370889" w:rsidRPr="005C20A6" w:rsidRDefault="00370889" w:rsidP="003D4744">
            <w:pPr>
              <w:rPr>
                <w:b/>
              </w:rPr>
            </w:pPr>
            <w:r w:rsidRPr="005C20A6">
              <w:rPr>
                <w:b/>
              </w:rPr>
              <w:t>1</w:t>
            </w:r>
          </w:p>
        </w:tc>
        <w:tc>
          <w:tcPr>
            <w:tcW w:w="4770" w:type="dxa"/>
          </w:tcPr>
          <w:p w:rsidR="00370889" w:rsidRDefault="00370889" w:rsidP="003D4744">
            <w:pPr>
              <w:jc w:val="center"/>
            </w:pPr>
            <w:r w:rsidRPr="00370889">
              <w:rPr>
                <w:noProof/>
                <w:lang w:eastAsia="en-GB"/>
              </w:rPr>
              <w:drawing>
                <wp:inline distT="0" distB="0" distL="0" distR="0" wp14:anchorId="0AC0A08E" wp14:editId="1ADC0D0D">
                  <wp:extent cx="1905266" cy="1428949"/>
                  <wp:effectExtent l="0" t="0" r="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266" cy="142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0889" w:rsidTr="006314BE">
        <w:tc>
          <w:tcPr>
            <w:tcW w:w="3681" w:type="dxa"/>
            <w:vMerge/>
          </w:tcPr>
          <w:p w:rsidR="00370889" w:rsidRPr="006314BE" w:rsidRDefault="00370889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370889" w:rsidRPr="005C20A6" w:rsidRDefault="00370889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370889" w:rsidRDefault="00370889" w:rsidP="003D4744">
            <w:pPr>
              <w:jc w:val="center"/>
            </w:pPr>
            <w:r>
              <w:t>0: as shown</w:t>
            </w:r>
          </w:p>
          <w:p w:rsidR="00370889" w:rsidRDefault="00370889" w:rsidP="003D4744">
            <w:pPr>
              <w:jc w:val="center"/>
            </w:pPr>
            <w:r>
              <w:t>1: swap upper resistor with voltmeter</w:t>
            </w:r>
          </w:p>
          <w:p w:rsidR="00370889" w:rsidRDefault="00370889" w:rsidP="003D4744">
            <w:pPr>
              <w:jc w:val="center"/>
            </w:pPr>
            <w:r>
              <w:t>2: swap lower resistor with voltage source</w:t>
            </w:r>
          </w:p>
          <w:p w:rsidR="00370889" w:rsidRPr="00370889" w:rsidRDefault="00370889" w:rsidP="003D4744">
            <w:pPr>
              <w:jc w:val="center"/>
            </w:pPr>
            <w:r>
              <w:t>3: do both swaps</w:t>
            </w:r>
          </w:p>
        </w:tc>
      </w:tr>
      <w:tr w:rsidR="00370889" w:rsidTr="006314BE">
        <w:tc>
          <w:tcPr>
            <w:tcW w:w="3681" w:type="dxa"/>
            <w:vMerge w:val="restart"/>
          </w:tcPr>
          <w:p w:rsidR="00370889" w:rsidRPr="006314BE" w:rsidRDefault="00370889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lastRenderedPageBreak/>
              <w:t>DividersMakeBasicVoltageCircuitC</w:t>
            </w:r>
          </w:p>
        </w:tc>
        <w:tc>
          <w:tcPr>
            <w:tcW w:w="567" w:type="dxa"/>
            <w:vMerge w:val="restart"/>
          </w:tcPr>
          <w:p w:rsidR="00370889" w:rsidRPr="005C20A6" w:rsidRDefault="00370889" w:rsidP="003D4744">
            <w:pPr>
              <w:rPr>
                <w:b/>
              </w:rPr>
            </w:pPr>
            <w:r w:rsidRPr="005C20A6">
              <w:rPr>
                <w:b/>
              </w:rPr>
              <w:t>2</w:t>
            </w:r>
          </w:p>
        </w:tc>
        <w:tc>
          <w:tcPr>
            <w:tcW w:w="4770" w:type="dxa"/>
          </w:tcPr>
          <w:p w:rsidR="00370889" w:rsidRDefault="00370889" w:rsidP="003D4744">
            <w:pPr>
              <w:jc w:val="center"/>
            </w:pPr>
            <w:r w:rsidRPr="00370889">
              <w:rPr>
                <w:noProof/>
                <w:lang w:eastAsia="en-GB"/>
              </w:rPr>
              <w:drawing>
                <wp:inline distT="0" distB="0" distL="0" distR="0" wp14:anchorId="571CE98F" wp14:editId="0B38E646">
                  <wp:extent cx="2129790" cy="1041044"/>
                  <wp:effectExtent l="0" t="0" r="3810" b="6985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471" cy="1046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0889" w:rsidTr="006314BE">
        <w:tc>
          <w:tcPr>
            <w:tcW w:w="3681" w:type="dxa"/>
            <w:vMerge/>
          </w:tcPr>
          <w:p w:rsidR="00370889" w:rsidRPr="006314BE" w:rsidRDefault="00370889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370889" w:rsidRPr="005C20A6" w:rsidRDefault="00370889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370889" w:rsidRDefault="00E64F1E" w:rsidP="003D4744">
            <w:pPr>
              <w:jc w:val="center"/>
            </w:pPr>
            <w:r>
              <w:t>0: as shown</w:t>
            </w:r>
          </w:p>
          <w:p w:rsidR="00E64F1E" w:rsidRDefault="00E64F1E" w:rsidP="003D4744">
            <w:pPr>
              <w:jc w:val="center"/>
            </w:pPr>
            <w:r>
              <w:t>1: swap lower resistor with voltmeter</w:t>
            </w:r>
          </w:p>
          <w:p w:rsidR="00E64F1E" w:rsidRDefault="00E64F1E" w:rsidP="003D4744">
            <w:pPr>
              <w:jc w:val="center"/>
            </w:pPr>
            <w:r>
              <w:t>2: swap upper resistor with voltage source</w:t>
            </w:r>
          </w:p>
          <w:p w:rsidR="00E64F1E" w:rsidRPr="00370889" w:rsidRDefault="00E64F1E" w:rsidP="003D4744">
            <w:pPr>
              <w:jc w:val="center"/>
            </w:pPr>
            <w:r>
              <w:t>3: do both swaps</w:t>
            </w:r>
          </w:p>
        </w:tc>
      </w:tr>
      <w:tr w:rsidR="00D65EA8" w:rsidTr="006314BE">
        <w:tc>
          <w:tcPr>
            <w:tcW w:w="3681" w:type="dxa"/>
            <w:vMerge w:val="restart"/>
          </w:tcPr>
          <w:p w:rsidR="00D65EA8" w:rsidRPr="006314BE" w:rsidRDefault="00D65EA8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BasicVoltageCircuitD</w:t>
            </w:r>
          </w:p>
        </w:tc>
        <w:tc>
          <w:tcPr>
            <w:tcW w:w="567" w:type="dxa"/>
            <w:vMerge w:val="restart"/>
          </w:tcPr>
          <w:p w:rsidR="00D65EA8" w:rsidRPr="005C20A6" w:rsidRDefault="00D65EA8" w:rsidP="003D4744">
            <w:pPr>
              <w:rPr>
                <w:b/>
              </w:rPr>
            </w:pPr>
            <w:r w:rsidRPr="005C20A6">
              <w:rPr>
                <w:b/>
              </w:rPr>
              <w:t>3</w:t>
            </w:r>
          </w:p>
        </w:tc>
        <w:tc>
          <w:tcPr>
            <w:tcW w:w="4770" w:type="dxa"/>
          </w:tcPr>
          <w:p w:rsidR="00D65EA8" w:rsidRDefault="00D65EA8" w:rsidP="003D4744">
            <w:pPr>
              <w:jc w:val="center"/>
            </w:pPr>
            <w:r w:rsidRPr="00D65EA8">
              <w:rPr>
                <w:noProof/>
                <w:lang w:eastAsia="en-GB"/>
              </w:rPr>
              <w:drawing>
                <wp:inline distT="0" distB="0" distL="0" distR="0" wp14:anchorId="39498B6D" wp14:editId="5576B6E7">
                  <wp:extent cx="2209800" cy="1158240"/>
                  <wp:effectExtent l="0" t="0" r="0" b="381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7966" cy="116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5EA8" w:rsidTr="006314BE">
        <w:tc>
          <w:tcPr>
            <w:tcW w:w="3681" w:type="dxa"/>
            <w:vMerge/>
          </w:tcPr>
          <w:p w:rsidR="00D65EA8" w:rsidRPr="006314BE" w:rsidRDefault="00D65EA8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D65EA8" w:rsidRPr="005C20A6" w:rsidRDefault="00D65EA8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531170" w:rsidRDefault="00D65EA8" w:rsidP="003D4744">
            <w:pPr>
              <w:jc w:val="center"/>
            </w:pPr>
            <w:r>
              <w:t xml:space="preserve">0: as shown; </w:t>
            </w:r>
          </w:p>
          <w:p w:rsidR="00D65EA8" w:rsidRDefault="00D65EA8" w:rsidP="003D4744">
            <w:pPr>
              <w:jc w:val="center"/>
            </w:pPr>
            <w:r>
              <w:t>1: swap voltage source and upper resistor</w:t>
            </w:r>
          </w:p>
          <w:p w:rsidR="00531170" w:rsidRDefault="00531170" w:rsidP="003D4744">
            <w:pPr>
              <w:jc w:val="center"/>
            </w:pPr>
            <w:r>
              <w:t>2: swap voltmeter with rightmost resistor</w:t>
            </w:r>
          </w:p>
          <w:p w:rsidR="00531170" w:rsidRPr="00D65EA8" w:rsidRDefault="00531170" w:rsidP="003D4744">
            <w:pPr>
              <w:jc w:val="center"/>
            </w:pPr>
            <w:r>
              <w:t>3: do both swaps</w:t>
            </w:r>
          </w:p>
        </w:tc>
      </w:tr>
      <w:tr w:rsidR="00531170" w:rsidTr="006314BE">
        <w:trPr>
          <w:trHeight w:val="1155"/>
        </w:trPr>
        <w:tc>
          <w:tcPr>
            <w:tcW w:w="3681" w:type="dxa"/>
            <w:vMerge w:val="restart"/>
          </w:tcPr>
          <w:p w:rsidR="00531170" w:rsidRPr="006314BE" w:rsidRDefault="00531170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BasicCurrentCircuitE</w:t>
            </w:r>
          </w:p>
        </w:tc>
        <w:tc>
          <w:tcPr>
            <w:tcW w:w="567" w:type="dxa"/>
            <w:vMerge w:val="restart"/>
          </w:tcPr>
          <w:p w:rsidR="00531170" w:rsidRPr="005C20A6" w:rsidRDefault="00531170" w:rsidP="003D4744">
            <w:pPr>
              <w:rPr>
                <w:b/>
              </w:rPr>
            </w:pPr>
            <w:r w:rsidRPr="005C20A6">
              <w:rPr>
                <w:b/>
              </w:rPr>
              <w:t>4</w:t>
            </w:r>
          </w:p>
        </w:tc>
        <w:tc>
          <w:tcPr>
            <w:tcW w:w="4770" w:type="dxa"/>
          </w:tcPr>
          <w:p w:rsidR="00531170" w:rsidRDefault="00531170" w:rsidP="003D4744">
            <w:pPr>
              <w:jc w:val="center"/>
            </w:pPr>
            <w:r w:rsidRPr="00531170">
              <w:rPr>
                <w:noProof/>
                <w:lang w:eastAsia="en-GB"/>
              </w:rPr>
              <w:drawing>
                <wp:inline distT="0" distB="0" distL="0" distR="0" wp14:anchorId="2001FB13" wp14:editId="0709C413">
                  <wp:extent cx="2682240" cy="1354455"/>
                  <wp:effectExtent l="0" t="0" r="381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2240" cy="1354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1170" w:rsidTr="006314BE">
        <w:trPr>
          <w:trHeight w:val="1200"/>
        </w:trPr>
        <w:tc>
          <w:tcPr>
            <w:tcW w:w="3681" w:type="dxa"/>
            <w:vMerge/>
          </w:tcPr>
          <w:p w:rsidR="00531170" w:rsidRPr="006314BE" w:rsidRDefault="00531170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531170" w:rsidRPr="005C20A6" w:rsidRDefault="00531170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531170" w:rsidRDefault="00531170" w:rsidP="003D4744">
            <w:pPr>
              <w:jc w:val="center"/>
            </w:pPr>
            <w:r>
              <w:t>0: as shown</w:t>
            </w:r>
          </w:p>
          <w:p w:rsidR="00531170" w:rsidRDefault="00531170" w:rsidP="003D4744">
            <w:pPr>
              <w:jc w:val="center"/>
            </w:pPr>
            <w:r>
              <w:t>1: swap current source and left-most resistor</w:t>
            </w:r>
          </w:p>
          <w:p w:rsidR="00531170" w:rsidRDefault="00531170" w:rsidP="003D4744">
            <w:pPr>
              <w:jc w:val="center"/>
            </w:pPr>
            <w:r>
              <w:t>2: swap ammeter with right-most resistor</w:t>
            </w:r>
          </w:p>
          <w:p w:rsidR="00531170" w:rsidRPr="00AA4237" w:rsidRDefault="00531170" w:rsidP="003D4744">
            <w:pPr>
              <w:jc w:val="center"/>
            </w:pPr>
            <w:r>
              <w:t>3: do both swaps</w:t>
            </w:r>
          </w:p>
        </w:tc>
      </w:tr>
      <w:tr w:rsidR="00531170" w:rsidTr="006314BE">
        <w:trPr>
          <w:trHeight w:val="1065"/>
        </w:trPr>
        <w:tc>
          <w:tcPr>
            <w:tcW w:w="3681" w:type="dxa"/>
            <w:vMerge w:val="restart"/>
          </w:tcPr>
          <w:p w:rsidR="00531170" w:rsidRPr="006314BE" w:rsidRDefault="00531170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BasicCurrentCircuitF</w:t>
            </w:r>
          </w:p>
        </w:tc>
        <w:tc>
          <w:tcPr>
            <w:tcW w:w="567" w:type="dxa"/>
            <w:vMerge w:val="restart"/>
          </w:tcPr>
          <w:p w:rsidR="00531170" w:rsidRPr="005C20A6" w:rsidRDefault="00531170" w:rsidP="003D4744">
            <w:pPr>
              <w:rPr>
                <w:b/>
              </w:rPr>
            </w:pPr>
            <w:r w:rsidRPr="005C20A6">
              <w:rPr>
                <w:b/>
              </w:rPr>
              <w:t>5</w:t>
            </w:r>
          </w:p>
        </w:tc>
        <w:tc>
          <w:tcPr>
            <w:tcW w:w="4770" w:type="dxa"/>
          </w:tcPr>
          <w:p w:rsidR="00531170" w:rsidRDefault="00531170" w:rsidP="003D4744">
            <w:pPr>
              <w:jc w:val="center"/>
            </w:pPr>
            <w:r w:rsidRPr="00531170">
              <w:rPr>
                <w:noProof/>
                <w:lang w:eastAsia="en-GB"/>
              </w:rPr>
              <w:drawing>
                <wp:inline distT="0" distB="0" distL="0" distR="0" wp14:anchorId="36D0AB99" wp14:editId="71A4E6F5">
                  <wp:extent cx="2057400" cy="1234440"/>
                  <wp:effectExtent l="0" t="0" r="0" b="381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695" cy="1234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1170" w:rsidTr="006314BE">
        <w:trPr>
          <w:trHeight w:val="900"/>
        </w:trPr>
        <w:tc>
          <w:tcPr>
            <w:tcW w:w="3681" w:type="dxa"/>
            <w:vMerge/>
          </w:tcPr>
          <w:p w:rsidR="00531170" w:rsidRPr="006314BE" w:rsidRDefault="00531170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531170" w:rsidRPr="005C20A6" w:rsidRDefault="00531170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531170" w:rsidRDefault="00531170" w:rsidP="003D4744">
            <w:pPr>
              <w:jc w:val="center"/>
            </w:pPr>
            <w:r>
              <w:t>0: as shown</w:t>
            </w:r>
          </w:p>
          <w:p w:rsidR="00531170" w:rsidRPr="00AA4237" w:rsidRDefault="00531170" w:rsidP="003D4744">
            <w:pPr>
              <w:jc w:val="center"/>
            </w:pPr>
            <w:r>
              <w:t>1: ammeter and series resistor swapped</w:t>
            </w:r>
          </w:p>
        </w:tc>
      </w:tr>
      <w:tr w:rsidR="002C3572" w:rsidTr="006314BE">
        <w:tc>
          <w:tcPr>
            <w:tcW w:w="3681" w:type="dxa"/>
            <w:vMerge w:val="restart"/>
          </w:tcPr>
          <w:p w:rsidR="002C3572" w:rsidRPr="006314BE" w:rsidRDefault="002C3572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BasicCurrentCircuitG</w:t>
            </w:r>
          </w:p>
        </w:tc>
        <w:tc>
          <w:tcPr>
            <w:tcW w:w="567" w:type="dxa"/>
            <w:vMerge w:val="restart"/>
          </w:tcPr>
          <w:p w:rsidR="002C3572" w:rsidRPr="005C20A6" w:rsidRDefault="002C3572" w:rsidP="003D4744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770" w:type="dxa"/>
          </w:tcPr>
          <w:p w:rsidR="002C3572" w:rsidRDefault="002C3572" w:rsidP="003D4744">
            <w:pPr>
              <w:jc w:val="center"/>
            </w:pPr>
            <w:r w:rsidRPr="00531170">
              <w:rPr>
                <w:noProof/>
                <w:lang w:eastAsia="en-GB"/>
              </w:rPr>
              <w:drawing>
                <wp:inline distT="0" distB="0" distL="0" distR="0" wp14:anchorId="78C6ED55" wp14:editId="028BC60D">
                  <wp:extent cx="2231120" cy="1247775"/>
                  <wp:effectExtent l="0" t="0" r="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070" cy="126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3572" w:rsidTr="006314BE">
        <w:tc>
          <w:tcPr>
            <w:tcW w:w="3681" w:type="dxa"/>
            <w:vMerge/>
          </w:tcPr>
          <w:p w:rsidR="002C3572" w:rsidRPr="006314BE" w:rsidRDefault="002C3572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2C3572" w:rsidRDefault="002C3572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2C3572" w:rsidRDefault="002C3572" w:rsidP="003D4744">
            <w:pPr>
              <w:jc w:val="center"/>
            </w:pPr>
            <w:r>
              <w:t>0: as shown</w:t>
            </w:r>
          </w:p>
          <w:p w:rsidR="002C3572" w:rsidRPr="00531170" w:rsidRDefault="002C3572" w:rsidP="003D4744">
            <w:pPr>
              <w:jc w:val="center"/>
            </w:pPr>
            <w:r>
              <w:t>1: ammeter and series resistor swapped</w:t>
            </w:r>
          </w:p>
        </w:tc>
      </w:tr>
      <w:tr w:rsidR="002C3572" w:rsidTr="006314BE">
        <w:tc>
          <w:tcPr>
            <w:tcW w:w="3681" w:type="dxa"/>
            <w:vMerge w:val="restart"/>
          </w:tcPr>
          <w:p w:rsidR="002C3572" w:rsidRPr="006314BE" w:rsidRDefault="002C3572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DualVoltageCircuitA</w:t>
            </w:r>
          </w:p>
        </w:tc>
        <w:tc>
          <w:tcPr>
            <w:tcW w:w="567" w:type="dxa"/>
            <w:vMerge w:val="restart"/>
          </w:tcPr>
          <w:p w:rsidR="002C3572" w:rsidRPr="005C20A6" w:rsidRDefault="002C3572" w:rsidP="003D474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4770" w:type="dxa"/>
          </w:tcPr>
          <w:p w:rsidR="002C3572" w:rsidRDefault="002C3572" w:rsidP="003D4744">
            <w:pPr>
              <w:jc w:val="center"/>
            </w:pPr>
            <w:r w:rsidRPr="002C3572">
              <w:rPr>
                <w:noProof/>
                <w:lang w:eastAsia="en-GB"/>
              </w:rPr>
              <w:drawing>
                <wp:inline distT="0" distB="0" distL="0" distR="0" wp14:anchorId="06C38DA3" wp14:editId="171D6455">
                  <wp:extent cx="2170677" cy="1136671"/>
                  <wp:effectExtent l="0" t="0" r="1270" b="635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5575" cy="1149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3572" w:rsidTr="006314BE">
        <w:tc>
          <w:tcPr>
            <w:tcW w:w="3681" w:type="dxa"/>
            <w:vMerge/>
          </w:tcPr>
          <w:p w:rsidR="002C3572" w:rsidRPr="006314BE" w:rsidRDefault="002C3572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2C3572" w:rsidRDefault="002C3572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2C3572" w:rsidRDefault="002C3572" w:rsidP="003D4744">
            <w:pPr>
              <w:jc w:val="center"/>
            </w:pPr>
            <w:r>
              <w:t>0: as shown</w:t>
            </w:r>
          </w:p>
          <w:p w:rsidR="002C3572" w:rsidRDefault="002C3572" w:rsidP="003D4744">
            <w:pPr>
              <w:jc w:val="center"/>
            </w:pPr>
            <w:r>
              <w:t>1: swap left-most voltage-source with resistor</w:t>
            </w:r>
          </w:p>
          <w:p w:rsidR="002C3572" w:rsidRDefault="002C3572" w:rsidP="003D4744">
            <w:pPr>
              <w:jc w:val="center"/>
            </w:pPr>
            <w:r>
              <w:t>2: swap right-most voltage-source with resistor</w:t>
            </w:r>
          </w:p>
          <w:p w:rsidR="002C3572" w:rsidRPr="002C3572" w:rsidRDefault="002C3572" w:rsidP="003D4744">
            <w:pPr>
              <w:jc w:val="center"/>
            </w:pPr>
            <w:r>
              <w:t>3: do both swaps</w:t>
            </w:r>
          </w:p>
        </w:tc>
      </w:tr>
      <w:tr w:rsidR="006314BE" w:rsidTr="006314BE">
        <w:tc>
          <w:tcPr>
            <w:tcW w:w="3681" w:type="dxa"/>
            <w:vMerge w:val="restart"/>
          </w:tcPr>
          <w:p w:rsidR="006314BE" w:rsidRPr="006314BE" w:rsidRDefault="006314BE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DualVoltageCircuitB</w:t>
            </w:r>
          </w:p>
        </w:tc>
        <w:tc>
          <w:tcPr>
            <w:tcW w:w="567" w:type="dxa"/>
            <w:vMerge w:val="restart"/>
          </w:tcPr>
          <w:p w:rsidR="006314BE" w:rsidRPr="005C20A6" w:rsidRDefault="006314BE" w:rsidP="003D474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770" w:type="dxa"/>
          </w:tcPr>
          <w:p w:rsidR="006314BE" w:rsidRDefault="006314BE" w:rsidP="003D4744">
            <w:pPr>
              <w:jc w:val="center"/>
            </w:pPr>
            <w:r w:rsidRPr="006314BE">
              <w:rPr>
                <w:noProof/>
                <w:lang w:eastAsia="en-GB"/>
              </w:rPr>
              <w:drawing>
                <wp:inline distT="0" distB="0" distL="0" distR="0" wp14:anchorId="59925256" wp14:editId="5D6D9C22">
                  <wp:extent cx="2238375" cy="1307143"/>
                  <wp:effectExtent l="0" t="0" r="0" b="762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6692" cy="13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14BE" w:rsidTr="006314BE">
        <w:tc>
          <w:tcPr>
            <w:tcW w:w="3681" w:type="dxa"/>
            <w:vMerge/>
          </w:tcPr>
          <w:p w:rsidR="006314BE" w:rsidRPr="006314BE" w:rsidRDefault="006314BE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6314BE" w:rsidRDefault="006314BE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6314BE" w:rsidRDefault="006314BE" w:rsidP="003D4744">
            <w:pPr>
              <w:jc w:val="center"/>
            </w:pPr>
            <w:r>
              <w:t>0: as shown</w:t>
            </w:r>
          </w:p>
          <w:p w:rsidR="006314BE" w:rsidRDefault="006314BE" w:rsidP="003D4744">
            <w:pPr>
              <w:jc w:val="center"/>
            </w:pPr>
            <w:r>
              <w:t>1: swap left-most voltage source and resistor</w:t>
            </w:r>
          </w:p>
          <w:p w:rsidR="006314BE" w:rsidRDefault="006314BE" w:rsidP="003D4744">
            <w:pPr>
              <w:jc w:val="center"/>
            </w:pPr>
            <w:r>
              <w:t>2: swap middle voltage source and resistor</w:t>
            </w:r>
          </w:p>
          <w:p w:rsidR="006314BE" w:rsidRPr="006314BE" w:rsidRDefault="006314BE" w:rsidP="003D4744">
            <w:pPr>
              <w:jc w:val="center"/>
            </w:pPr>
            <w:r>
              <w:t>3: do both swaps</w:t>
            </w:r>
          </w:p>
        </w:tc>
      </w:tr>
      <w:tr w:rsidR="00B7649C" w:rsidTr="00940B4C">
        <w:trPr>
          <w:trHeight w:val="1290"/>
        </w:trPr>
        <w:tc>
          <w:tcPr>
            <w:tcW w:w="3681" w:type="dxa"/>
            <w:vMerge w:val="restart"/>
          </w:tcPr>
          <w:p w:rsidR="00B7649C" w:rsidRPr="006314BE" w:rsidRDefault="00B7649C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DualCurrentCircuitD</w:t>
            </w:r>
          </w:p>
        </w:tc>
        <w:tc>
          <w:tcPr>
            <w:tcW w:w="567" w:type="dxa"/>
            <w:vMerge w:val="restart"/>
          </w:tcPr>
          <w:p w:rsidR="00B7649C" w:rsidRPr="005C20A6" w:rsidRDefault="00B7649C" w:rsidP="003D474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4770" w:type="dxa"/>
          </w:tcPr>
          <w:p w:rsidR="00B7649C" w:rsidRDefault="00B7649C" w:rsidP="003D4744">
            <w:pPr>
              <w:jc w:val="center"/>
            </w:pPr>
            <w:r w:rsidRPr="00B7649C">
              <w:rPr>
                <w:noProof/>
                <w:lang w:eastAsia="en-GB"/>
              </w:rPr>
              <w:drawing>
                <wp:inline distT="0" distB="0" distL="0" distR="0" wp14:anchorId="72529249" wp14:editId="6575640F">
                  <wp:extent cx="2577465" cy="1053286"/>
                  <wp:effectExtent l="0" t="0" r="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401" cy="1058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649C" w:rsidTr="004E2A7E">
        <w:trPr>
          <w:trHeight w:val="1275"/>
        </w:trPr>
        <w:tc>
          <w:tcPr>
            <w:tcW w:w="3681" w:type="dxa"/>
            <w:vMerge/>
          </w:tcPr>
          <w:p w:rsidR="00B7649C" w:rsidRPr="006314BE" w:rsidRDefault="00B7649C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B7649C" w:rsidRDefault="00B7649C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B7649C" w:rsidRDefault="00B7649C" w:rsidP="003D4744">
            <w:pPr>
              <w:jc w:val="center"/>
            </w:pPr>
            <w:r>
              <w:t>0: as shown</w:t>
            </w:r>
          </w:p>
          <w:p w:rsidR="00B7649C" w:rsidRDefault="00B7649C" w:rsidP="003D4744">
            <w:pPr>
              <w:jc w:val="center"/>
            </w:pPr>
            <w:r>
              <w:t>1: swap left-most current source and resistor</w:t>
            </w:r>
          </w:p>
          <w:p w:rsidR="00B7649C" w:rsidRDefault="00B7649C" w:rsidP="003D4744">
            <w:pPr>
              <w:jc w:val="center"/>
            </w:pPr>
            <w:r>
              <w:t>2: swap right-most current source and resistor</w:t>
            </w:r>
          </w:p>
          <w:p w:rsidR="00B7649C" w:rsidRPr="00AA4237" w:rsidRDefault="00B7649C" w:rsidP="003D4744">
            <w:pPr>
              <w:jc w:val="center"/>
            </w:pPr>
            <w:r>
              <w:t>3: do both swaps</w:t>
            </w:r>
          </w:p>
        </w:tc>
      </w:tr>
      <w:tr w:rsidR="008B22AF" w:rsidTr="008B22AF">
        <w:trPr>
          <w:trHeight w:val="2360"/>
        </w:trPr>
        <w:tc>
          <w:tcPr>
            <w:tcW w:w="3681" w:type="dxa"/>
          </w:tcPr>
          <w:p w:rsidR="008B22AF" w:rsidRPr="006314BE" w:rsidRDefault="008B22AF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SingleVoltageDesignCircuitA</w:t>
            </w:r>
          </w:p>
        </w:tc>
        <w:tc>
          <w:tcPr>
            <w:tcW w:w="567" w:type="dxa"/>
          </w:tcPr>
          <w:p w:rsidR="008B22AF" w:rsidRPr="005C20A6" w:rsidRDefault="008B22AF" w:rsidP="003D474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4770" w:type="dxa"/>
          </w:tcPr>
          <w:p w:rsidR="008B22AF" w:rsidRDefault="008B22AF" w:rsidP="003D4744">
            <w:pPr>
              <w:jc w:val="center"/>
            </w:pPr>
            <w:r w:rsidRPr="008B22AF">
              <w:rPr>
                <w:noProof/>
                <w:lang w:eastAsia="en-GB"/>
              </w:rPr>
              <w:drawing>
                <wp:inline distT="0" distB="0" distL="0" distR="0" wp14:anchorId="29665015" wp14:editId="551B1071">
                  <wp:extent cx="1371791" cy="1476581"/>
                  <wp:effectExtent l="0" t="0" r="0" b="952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791" cy="1476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AF" w:rsidTr="008B22AF">
        <w:trPr>
          <w:trHeight w:val="1856"/>
        </w:trPr>
        <w:tc>
          <w:tcPr>
            <w:tcW w:w="3681" w:type="dxa"/>
          </w:tcPr>
          <w:p w:rsidR="008B22AF" w:rsidRPr="006314BE" w:rsidRDefault="008B22AF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SingleVoltageDesignCircuitB</w:t>
            </w:r>
          </w:p>
        </w:tc>
        <w:tc>
          <w:tcPr>
            <w:tcW w:w="567" w:type="dxa"/>
          </w:tcPr>
          <w:p w:rsidR="008B22AF" w:rsidRDefault="008B22AF" w:rsidP="003D474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4770" w:type="dxa"/>
          </w:tcPr>
          <w:p w:rsidR="008B22AF" w:rsidRDefault="008B22AF" w:rsidP="003D4744">
            <w:pPr>
              <w:jc w:val="center"/>
            </w:pPr>
            <w:r w:rsidRPr="008B22AF">
              <w:rPr>
                <w:noProof/>
                <w:lang w:eastAsia="en-GB"/>
              </w:rPr>
              <w:drawing>
                <wp:inline distT="0" distB="0" distL="0" distR="0" wp14:anchorId="08906B9A" wp14:editId="765C5422">
                  <wp:extent cx="1809750" cy="1062869"/>
                  <wp:effectExtent l="0" t="0" r="0" b="4445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061" cy="1069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AF" w:rsidTr="00B26088">
        <w:trPr>
          <w:trHeight w:val="1065"/>
        </w:trPr>
        <w:tc>
          <w:tcPr>
            <w:tcW w:w="3681" w:type="dxa"/>
            <w:vMerge w:val="restart"/>
          </w:tcPr>
          <w:p w:rsidR="008B22AF" w:rsidRPr="006314BE" w:rsidRDefault="008B22AF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lastRenderedPageBreak/>
              <w:t>DividersMakeDualVoltageDesignCircuitA</w:t>
            </w:r>
          </w:p>
        </w:tc>
        <w:tc>
          <w:tcPr>
            <w:tcW w:w="567" w:type="dxa"/>
            <w:vMerge w:val="restart"/>
          </w:tcPr>
          <w:p w:rsidR="008B22AF" w:rsidRDefault="008B22AF" w:rsidP="003D4744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4770" w:type="dxa"/>
          </w:tcPr>
          <w:p w:rsidR="008B22AF" w:rsidRDefault="008B22AF" w:rsidP="003D4744">
            <w:pPr>
              <w:jc w:val="center"/>
            </w:pPr>
            <w:r w:rsidRPr="008B22AF">
              <w:rPr>
                <w:noProof/>
                <w:lang w:eastAsia="en-GB"/>
              </w:rPr>
              <w:drawing>
                <wp:inline distT="0" distB="0" distL="0" distR="0" wp14:anchorId="26B7AE49" wp14:editId="6FA5F98A">
                  <wp:extent cx="2270346" cy="1466850"/>
                  <wp:effectExtent l="0" t="0" r="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7808" cy="1478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AF" w:rsidTr="008B22AF">
        <w:trPr>
          <w:trHeight w:val="756"/>
        </w:trPr>
        <w:tc>
          <w:tcPr>
            <w:tcW w:w="3681" w:type="dxa"/>
            <w:vMerge/>
          </w:tcPr>
          <w:p w:rsidR="008B22AF" w:rsidRPr="006314BE" w:rsidRDefault="008B22AF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8B22AF" w:rsidRDefault="008B22AF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8B22AF" w:rsidRDefault="008B22AF" w:rsidP="003D4744">
            <w:pPr>
              <w:jc w:val="center"/>
            </w:pPr>
            <w:r>
              <w:t>0: as shown</w:t>
            </w:r>
          </w:p>
          <w:p w:rsidR="008B22AF" w:rsidRPr="00E90411" w:rsidRDefault="008B22AF" w:rsidP="003D4744">
            <w:pPr>
              <w:jc w:val="center"/>
            </w:pPr>
            <w:r>
              <w:t>1: swap voltage source and right-most resistor</w:t>
            </w:r>
          </w:p>
        </w:tc>
      </w:tr>
      <w:tr w:rsidR="00C45C09" w:rsidTr="00D14FC7">
        <w:trPr>
          <w:trHeight w:val="1560"/>
        </w:trPr>
        <w:tc>
          <w:tcPr>
            <w:tcW w:w="3681" w:type="dxa"/>
            <w:vMerge w:val="restart"/>
          </w:tcPr>
          <w:p w:rsidR="00C45C09" w:rsidRPr="006314BE" w:rsidRDefault="00C45C09" w:rsidP="003D4744">
            <w:pPr>
              <w:jc w:val="both"/>
              <w:rPr>
                <w:rFonts w:cstheme="minorHAnsi"/>
              </w:rPr>
            </w:pPr>
            <w:r w:rsidRPr="006314BE">
              <w:rPr>
                <w:rFonts w:cstheme="minorHAnsi"/>
                <w:color w:val="000000"/>
              </w:rPr>
              <w:t>DividersMakeDualVoltageDesignCircuitB</w:t>
            </w:r>
          </w:p>
        </w:tc>
        <w:tc>
          <w:tcPr>
            <w:tcW w:w="567" w:type="dxa"/>
            <w:vMerge w:val="restart"/>
          </w:tcPr>
          <w:p w:rsidR="00C45C09" w:rsidRDefault="00C45C09" w:rsidP="003D4744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4770" w:type="dxa"/>
          </w:tcPr>
          <w:p w:rsidR="00C45C09" w:rsidRDefault="00C45C09" w:rsidP="003D4744">
            <w:pPr>
              <w:jc w:val="center"/>
            </w:pPr>
            <w:r w:rsidRPr="00C45C09">
              <w:rPr>
                <w:noProof/>
                <w:lang w:eastAsia="en-GB"/>
              </w:rPr>
              <w:drawing>
                <wp:inline distT="0" distB="0" distL="0" distR="0" wp14:anchorId="48ECEB57" wp14:editId="3A2AF18C">
                  <wp:extent cx="1870858" cy="1447800"/>
                  <wp:effectExtent l="0" t="0" r="0" b="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783" cy="1453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5C09" w:rsidTr="00C45C09">
        <w:trPr>
          <w:trHeight w:val="70"/>
        </w:trPr>
        <w:tc>
          <w:tcPr>
            <w:tcW w:w="3681" w:type="dxa"/>
            <w:vMerge/>
          </w:tcPr>
          <w:p w:rsidR="00C45C09" w:rsidRPr="00435F87" w:rsidRDefault="00C45C09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C45C09" w:rsidRDefault="00C45C09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C45C09" w:rsidRDefault="00C45C09" w:rsidP="003D4744">
            <w:pPr>
              <w:jc w:val="center"/>
            </w:pPr>
            <w:r>
              <w:t>0: as shown</w:t>
            </w:r>
          </w:p>
          <w:p w:rsidR="00C45C09" w:rsidRPr="00E90411" w:rsidRDefault="00C45C09" w:rsidP="003D4744">
            <w:pPr>
              <w:jc w:val="center"/>
            </w:pPr>
            <w:r>
              <w:t>1: swap voltage source and vertical resistor</w:t>
            </w:r>
          </w:p>
        </w:tc>
      </w:tr>
    </w:tbl>
    <w:p w:rsidR="00F7662F" w:rsidRDefault="00F7662F" w:rsidP="003D4744">
      <w:pPr>
        <w:pStyle w:val="Heading2"/>
        <w:spacing w:before="0" w:line="240" w:lineRule="auto"/>
      </w:pPr>
    </w:p>
    <w:p w:rsidR="00F7662F" w:rsidRDefault="00F7662F" w:rsidP="003D4744">
      <w:pPr>
        <w:pStyle w:val="Heading2"/>
        <w:spacing w:before="0" w:line="240" w:lineRule="auto"/>
      </w:pPr>
      <w:r>
        <w:t>Circuit Theory</w:t>
      </w:r>
    </w:p>
    <w:tbl>
      <w:tblPr>
        <w:tblStyle w:val="TableGrid"/>
        <w:tblW w:w="9018" w:type="dxa"/>
        <w:tblLayout w:type="fixed"/>
        <w:tblLook w:val="04A0" w:firstRow="1" w:lastRow="0" w:firstColumn="1" w:lastColumn="0" w:noHBand="0" w:noVBand="1"/>
      </w:tblPr>
      <w:tblGrid>
        <w:gridCol w:w="3681"/>
        <w:gridCol w:w="567"/>
        <w:gridCol w:w="4770"/>
      </w:tblGrid>
      <w:tr w:rsidR="00812B7E" w:rsidTr="0001672F">
        <w:tc>
          <w:tcPr>
            <w:tcW w:w="3681" w:type="dxa"/>
            <w:vMerge w:val="restart"/>
          </w:tcPr>
          <w:p w:rsidR="00812B7E" w:rsidRPr="00F75A58" w:rsidRDefault="00812B7E" w:rsidP="003D4744">
            <w:pPr>
              <w:jc w:val="both"/>
              <w:rPr>
                <w:rFonts w:cstheme="minorHAnsi"/>
              </w:rPr>
            </w:pPr>
            <w:r w:rsidRPr="00812B7E">
              <w:rPr>
                <w:rFonts w:cstheme="minorHAnsi"/>
                <w:color w:val="000000"/>
              </w:rPr>
              <w:t>CircuitsMakeCircuitA</w:t>
            </w:r>
            <w:r w:rsidR="00C165E8">
              <w:rPr>
                <w:rFonts w:cstheme="minorHAnsi"/>
                <w:color w:val="000000"/>
              </w:rPr>
              <w:t>v1</w:t>
            </w:r>
          </w:p>
        </w:tc>
        <w:tc>
          <w:tcPr>
            <w:tcW w:w="567" w:type="dxa"/>
            <w:vMerge w:val="restart"/>
          </w:tcPr>
          <w:p w:rsidR="00812B7E" w:rsidRPr="005C20A6" w:rsidRDefault="00812B7E" w:rsidP="003D4744">
            <w:pPr>
              <w:rPr>
                <w:b/>
              </w:rPr>
            </w:pPr>
            <w:r w:rsidRPr="005C20A6">
              <w:rPr>
                <w:b/>
              </w:rPr>
              <w:t>0</w:t>
            </w:r>
          </w:p>
        </w:tc>
        <w:tc>
          <w:tcPr>
            <w:tcW w:w="4770" w:type="dxa"/>
          </w:tcPr>
          <w:p w:rsidR="00812B7E" w:rsidRDefault="00352DAC" w:rsidP="003D4744">
            <w:pPr>
              <w:jc w:val="center"/>
            </w:pPr>
            <w:r w:rsidRPr="00352DAC">
              <w:rPr>
                <w:noProof/>
                <w:lang w:eastAsia="en-GB"/>
              </w:rPr>
              <w:drawing>
                <wp:inline distT="0" distB="0" distL="0" distR="0" wp14:anchorId="6631D896" wp14:editId="24818C36">
                  <wp:extent cx="2691765" cy="1090537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937" cy="1102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2B7E" w:rsidTr="0001672F">
        <w:tc>
          <w:tcPr>
            <w:tcW w:w="3681" w:type="dxa"/>
            <w:vMerge/>
          </w:tcPr>
          <w:p w:rsidR="00812B7E" w:rsidRPr="00812B7E" w:rsidRDefault="00812B7E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812B7E" w:rsidRPr="005C20A6" w:rsidRDefault="00812B7E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812B7E" w:rsidRDefault="00812B7E" w:rsidP="003D4744">
            <w:pPr>
              <w:jc w:val="center"/>
            </w:pPr>
            <w:r>
              <w:t>0: as shown</w:t>
            </w:r>
          </w:p>
          <w:p w:rsidR="00812B7E" w:rsidRDefault="00812B7E" w:rsidP="003D4744">
            <w:pPr>
              <w:jc w:val="center"/>
            </w:pPr>
            <w:r>
              <w:t>1: swap resistor and current source</w:t>
            </w:r>
          </w:p>
          <w:p w:rsidR="00812B7E" w:rsidRDefault="00812B7E" w:rsidP="003D4744">
            <w:pPr>
              <w:jc w:val="center"/>
            </w:pPr>
            <w:r>
              <w:t>2: swap voltage source and ammeter</w:t>
            </w:r>
          </w:p>
          <w:p w:rsidR="00812B7E" w:rsidRPr="00812B7E" w:rsidRDefault="00812B7E" w:rsidP="003D4744">
            <w:pPr>
              <w:jc w:val="center"/>
            </w:pPr>
            <w:r>
              <w:t>3: do both swaps</w:t>
            </w:r>
          </w:p>
        </w:tc>
      </w:tr>
      <w:tr w:rsidR="00FA3F94" w:rsidTr="0001672F">
        <w:tc>
          <w:tcPr>
            <w:tcW w:w="3681" w:type="dxa"/>
            <w:vMerge w:val="restart"/>
          </w:tcPr>
          <w:p w:rsidR="00FA3F94" w:rsidRPr="00812B7E" w:rsidRDefault="00CE39AC" w:rsidP="003D4744">
            <w:pPr>
              <w:jc w:val="both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ircuitsMakeCircuitA</w:t>
            </w:r>
            <w:r w:rsidR="00C165E8">
              <w:rPr>
                <w:rFonts w:cstheme="minorHAnsi"/>
                <w:color w:val="000000"/>
              </w:rPr>
              <w:t>v2</w:t>
            </w:r>
          </w:p>
        </w:tc>
        <w:tc>
          <w:tcPr>
            <w:tcW w:w="567" w:type="dxa"/>
            <w:vMerge w:val="restart"/>
          </w:tcPr>
          <w:p w:rsidR="00FA3F94" w:rsidRPr="005C20A6" w:rsidRDefault="003005A6" w:rsidP="003D474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70" w:type="dxa"/>
          </w:tcPr>
          <w:p w:rsidR="00FA3F94" w:rsidRDefault="00352DAC" w:rsidP="003D4744">
            <w:pPr>
              <w:jc w:val="center"/>
            </w:pPr>
            <w:r w:rsidRPr="00352DAC">
              <w:rPr>
                <w:noProof/>
                <w:lang w:eastAsia="en-GB"/>
              </w:rPr>
              <w:drawing>
                <wp:inline distT="0" distB="0" distL="0" distR="0" wp14:anchorId="04D82E2A" wp14:editId="06AC25BE">
                  <wp:extent cx="2257215" cy="1139931"/>
                  <wp:effectExtent l="0" t="0" r="0" b="317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0943" cy="1156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3F94" w:rsidTr="0001672F">
        <w:tc>
          <w:tcPr>
            <w:tcW w:w="3681" w:type="dxa"/>
            <w:vMerge/>
          </w:tcPr>
          <w:p w:rsidR="00FA3F94" w:rsidRPr="00812B7E" w:rsidRDefault="00FA3F94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FA3F94" w:rsidRPr="005C20A6" w:rsidRDefault="00FA3F94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FA3F94" w:rsidRDefault="00FA3F94" w:rsidP="00FA3F94">
            <w:pPr>
              <w:jc w:val="center"/>
            </w:pPr>
            <w:r>
              <w:t>0: as shown</w:t>
            </w:r>
          </w:p>
          <w:p w:rsidR="00FA3F94" w:rsidRDefault="00FA3F94" w:rsidP="00FA3F94">
            <w:pPr>
              <w:jc w:val="center"/>
            </w:pPr>
            <w:r>
              <w:t>1: swap resistor and current source</w:t>
            </w:r>
          </w:p>
          <w:p w:rsidR="00FA3F94" w:rsidRDefault="00FA3F94" w:rsidP="00FA3F94">
            <w:pPr>
              <w:jc w:val="center"/>
            </w:pPr>
            <w:r>
              <w:t>2: swap voltage source and ammeter</w:t>
            </w:r>
          </w:p>
          <w:p w:rsidR="00FA3F94" w:rsidRDefault="00FA3F94" w:rsidP="00FA3F94">
            <w:pPr>
              <w:jc w:val="center"/>
            </w:pPr>
            <w:r>
              <w:t>3: do both swaps</w:t>
            </w:r>
          </w:p>
        </w:tc>
      </w:tr>
      <w:tr w:rsidR="00812B7E" w:rsidTr="0001672F">
        <w:tc>
          <w:tcPr>
            <w:tcW w:w="3681" w:type="dxa"/>
            <w:vMerge w:val="restart"/>
          </w:tcPr>
          <w:p w:rsidR="00812B7E" w:rsidRPr="00F75A58" w:rsidRDefault="00812B7E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B</w:t>
            </w:r>
            <w:r w:rsidR="00CE39AC">
              <w:rPr>
                <w:rFonts w:cstheme="minorHAnsi"/>
                <w:color w:val="000000"/>
              </w:rPr>
              <w:t>v1</w:t>
            </w:r>
          </w:p>
        </w:tc>
        <w:tc>
          <w:tcPr>
            <w:tcW w:w="567" w:type="dxa"/>
            <w:vMerge w:val="restart"/>
          </w:tcPr>
          <w:p w:rsidR="00812B7E" w:rsidRPr="005C20A6" w:rsidRDefault="003005A6" w:rsidP="003D474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770" w:type="dxa"/>
          </w:tcPr>
          <w:p w:rsidR="00812B7E" w:rsidRDefault="003005A6" w:rsidP="003D4744">
            <w:pPr>
              <w:jc w:val="center"/>
            </w:pPr>
            <w:r w:rsidRPr="003005A6">
              <w:rPr>
                <w:noProof/>
                <w:lang w:eastAsia="en-GB"/>
              </w:rPr>
              <w:drawing>
                <wp:inline distT="0" distB="0" distL="0" distR="0" wp14:anchorId="6000D5D3" wp14:editId="49CD2BF2">
                  <wp:extent cx="2128599" cy="1030645"/>
                  <wp:effectExtent l="0" t="0" r="508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004" cy="103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2B7E" w:rsidTr="0001672F">
        <w:tc>
          <w:tcPr>
            <w:tcW w:w="3681" w:type="dxa"/>
            <w:vMerge/>
          </w:tcPr>
          <w:p w:rsidR="00812B7E" w:rsidRPr="00F75A58" w:rsidRDefault="00812B7E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812B7E" w:rsidRPr="005C20A6" w:rsidRDefault="00812B7E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812B7E" w:rsidRDefault="00812B7E" w:rsidP="003D4744">
            <w:pPr>
              <w:jc w:val="center"/>
            </w:pPr>
            <w:r>
              <w:t>0: as shown</w:t>
            </w:r>
          </w:p>
          <w:p w:rsidR="00812B7E" w:rsidRDefault="00812B7E" w:rsidP="003D4744">
            <w:pPr>
              <w:jc w:val="center"/>
            </w:pPr>
            <w:r>
              <w:t>1: swap current source and voltmeter</w:t>
            </w:r>
          </w:p>
          <w:p w:rsidR="00812B7E" w:rsidRDefault="00812B7E" w:rsidP="003D4744">
            <w:pPr>
              <w:jc w:val="center"/>
            </w:pPr>
            <w:r>
              <w:t>2: swap voltage source and resistor</w:t>
            </w:r>
          </w:p>
          <w:p w:rsidR="00812B7E" w:rsidRDefault="00812B7E" w:rsidP="003D4744">
            <w:pPr>
              <w:jc w:val="center"/>
            </w:pPr>
            <w:r>
              <w:t>3 do both swaps</w:t>
            </w:r>
          </w:p>
        </w:tc>
      </w:tr>
      <w:tr w:rsidR="00FA3F94" w:rsidTr="0001672F">
        <w:tc>
          <w:tcPr>
            <w:tcW w:w="3681" w:type="dxa"/>
            <w:vMerge w:val="restart"/>
          </w:tcPr>
          <w:p w:rsidR="00FA3F94" w:rsidRPr="00F75A58" w:rsidRDefault="00CE39AC" w:rsidP="00CE39AC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B</w:t>
            </w:r>
            <w:r w:rsidR="00FA3F94">
              <w:rPr>
                <w:rFonts w:cstheme="minorHAnsi"/>
                <w:color w:val="000000"/>
              </w:rPr>
              <w:t>v</w:t>
            </w:r>
            <w:r>
              <w:rPr>
                <w:rFonts w:cstheme="minorHAnsi"/>
                <w:color w:val="000000"/>
              </w:rPr>
              <w:t>2</w:t>
            </w:r>
          </w:p>
        </w:tc>
        <w:tc>
          <w:tcPr>
            <w:tcW w:w="567" w:type="dxa"/>
            <w:vMerge w:val="restart"/>
          </w:tcPr>
          <w:p w:rsidR="00FA3F94" w:rsidRPr="005C20A6" w:rsidRDefault="003005A6" w:rsidP="003D474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4770" w:type="dxa"/>
          </w:tcPr>
          <w:p w:rsidR="00FA3F94" w:rsidRDefault="00FA3F94" w:rsidP="003D4744">
            <w:pPr>
              <w:jc w:val="center"/>
            </w:pPr>
            <w:r w:rsidRPr="00FA3F94">
              <w:rPr>
                <w:noProof/>
                <w:lang w:eastAsia="en-GB"/>
              </w:rPr>
              <w:drawing>
                <wp:inline distT="0" distB="0" distL="0" distR="0" wp14:anchorId="179E497B" wp14:editId="2E75C4FB">
                  <wp:extent cx="2482215" cy="1123374"/>
                  <wp:effectExtent l="0" t="0" r="0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2802" cy="1128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3F94" w:rsidTr="0001672F">
        <w:tc>
          <w:tcPr>
            <w:tcW w:w="3681" w:type="dxa"/>
            <w:vMerge/>
          </w:tcPr>
          <w:p w:rsidR="00FA3F94" w:rsidRPr="00F75A58" w:rsidRDefault="00FA3F94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FA3F94" w:rsidRPr="005C20A6" w:rsidRDefault="00FA3F94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FA3F94" w:rsidRDefault="00FA3F94" w:rsidP="00FA3F94">
            <w:pPr>
              <w:jc w:val="center"/>
            </w:pPr>
            <w:r>
              <w:t>0: as shown</w:t>
            </w:r>
          </w:p>
          <w:p w:rsidR="00FA3F94" w:rsidRDefault="00FA3F94" w:rsidP="00FA3F94">
            <w:pPr>
              <w:jc w:val="center"/>
            </w:pPr>
            <w:r>
              <w:t>1: swap current source and voltmeter</w:t>
            </w:r>
          </w:p>
          <w:p w:rsidR="00FA3F94" w:rsidRDefault="00FA3F94" w:rsidP="00FA3F94">
            <w:pPr>
              <w:jc w:val="center"/>
            </w:pPr>
            <w:r>
              <w:t>2: swap voltage source and resistor</w:t>
            </w:r>
          </w:p>
          <w:p w:rsidR="00FA3F94" w:rsidRDefault="00FA3F94" w:rsidP="00FA3F94">
            <w:pPr>
              <w:jc w:val="center"/>
            </w:pPr>
            <w:r>
              <w:t>3 do both swaps</w:t>
            </w:r>
          </w:p>
        </w:tc>
      </w:tr>
      <w:tr w:rsidR="00337CFC" w:rsidTr="00493959">
        <w:trPr>
          <w:trHeight w:val="1155"/>
        </w:trPr>
        <w:tc>
          <w:tcPr>
            <w:tcW w:w="3681" w:type="dxa"/>
            <w:vMerge w:val="restart"/>
          </w:tcPr>
          <w:p w:rsidR="00337CFC" w:rsidRPr="00F75A58" w:rsidRDefault="00337CFC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C</w:t>
            </w:r>
            <w:r w:rsidR="00F4213B">
              <w:rPr>
                <w:rFonts w:cstheme="minorHAnsi"/>
                <w:color w:val="000000"/>
              </w:rPr>
              <w:t>v1</w:t>
            </w:r>
          </w:p>
        </w:tc>
        <w:tc>
          <w:tcPr>
            <w:tcW w:w="567" w:type="dxa"/>
            <w:vMerge w:val="restart"/>
          </w:tcPr>
          <w:p w:rsidR="00337CFC" w:rsidRPr="005C20A6" w:rsidRDefault="003005A6" w:rsidP="003D474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4770" w:type="dxa"/>
          </w:tcPr>
          <w:p w:rsidR="00337CFC" w:rsidRDefault="003005A6" w:rsidP="003D4744">
            <w:pPr>
              <w:jc w:val="center"/>
            </w:pPr>
            <w:r w:rsidRPr="003005A6">
              <w:rPr>
                <w:noProof/>
                <w:lang w:eastAsia="en-GB"/>
              </w:rPr>
              <w:drawing>
                <wp:inline distT="0" distB="0" distL="0" distR="0" wp14:anchorId="2836FD29" wp14:editId="1069BB53">
                  <wp:extent cx="2682240" cy="938254"/>
                  <wp:effectExtent l="0" t="0" r="381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6001" cy="939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7CFC" w:rsidTr="00731EC8">
        <w:trPr>
          <w:trHeight w:val="1200"/>
        </w:trPr>
        <w:tc>
          <w:tcPr>
            <w:tcW w:w="3681" w:type="dxa"/>
            <w:vMerge/>
          </w:tcPr>
          <w:p w:rsidR="00337CFC" w:rsidRPr="005B1BDA" w:rsidRDefault="00337CFC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337CFC" w:rsidRPr="005C20A6" w:rsidRDefault="00337CFC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337CFC" w:rsidRDefault="00337CFC" w:rsidP="003D4744">
            <w:pPr>
              <w:jc w:val="center"/>
            </w:pPr>
            <w:r>
              <w:t>0: as shown</w:t>
            </w:r>
          </w:p>
          <w:p w:rsidR="00337CFC" w:rsidRDefault="00337CFC" w:rsidP="003D4744">
            <w:pPr>
              <w:jc w:val="center"/>
            </w:pPr>
            <w:r>
              <w:t>1: swap two random components</w:t>
            </w:r>
          </w:p>
          <w:p w:rsidR="003315D3" w:rsidRPr="00AA4237" w:rsidRDefault="003315D3" w:rsidP="003D4744">
            <w:pPr>
              <w:jc w:val="center"/>
            </w:pPr>
            <w:r>
              <w:t>2: swap three random components</w:t>
            </w:r>
          </w:p>
        </w:tc>
      </w:tr>
      <w:tr w:rsidR="00F4213B" w:rsidTr="00411122">
        <w:trPr>
          <w:trHeight w:val="1065"/>
        </w:trPr>
        <w:tc>
          <w:tcPr>
            <w:tcW w:w="3681" w:type="dxa"/>
            <w:vMerge w:val="restart"/>
          </w:tcPr>
          <w:p w:rsidR="00F4213B" w:rsidRPr="00F75A58" w:rsidRDefault="00F4213B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Cv2</w:t>
            </w:r>
          </w:p>
        </w:tc>
        <w:tc>
          <w:tcPr>
            <w:tcW w:w="567" w:type="dxa"/>
            <w:vMerge w:val="restart"/>
          </w:tcPr>
          <w:p w:rsidR="00F4213B" w:rsidRPr="005C20A6" w:rsidRDefault="003005A6" w:rsidP="003005A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4770" w:type="dxa"/>
          </w:tcPr>
          <w:p w:rsidR="00F4213B" w:rsidRDefault="00F4213B" w:rsidP="003D4744">
            <w:pPr>
              <w:jc w:val="center"/>
            </w:pPr>
            <w:r w:rsidRPr="00F4213B">
              <w:rPr>
                <w:noProof/>
                <w:lang w:eastAsia="en-GB"/>
              </w:rPr>
              <w:drawing>
                <wp:inline distT="0" distB="0" distL="0" distR="0" wp14:anchorId="7C81382C" wp14:editId="0454FAE8">
                  <wp:extent cx="2567940" cy="976088"/>
                  <wp:effectExtent l="0" t="0" r="381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0714" cy="980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213B" w:rsidTr="00F77339">
        <w:trPr>
          <w:trHeight w:val="900"/>
        </w:trPr>
        <w:tc>
          <w:tcPr>
            <w:tcW w:w="3681" w:type="dxa"/>
            <w:vMerge/>
          </w:tcPr>
          <w:p w:rsidR="00F4213B" w:rsidRPr="00435F87" w:rsidRDefault="00F4213B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F4213B" w:rsidRPr="005C20A6" w:rsidRDefault="00F4213B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F4213B" w:rsidRDefault="00F4213B" w:rsidP="003D4744">
            <w:pPr>
              <w:jc w:val="center"/>
            </w:pPr>
            <w:r>
              <w:t>0: as shown</w:t>
            </w:r>
          </w:p>
          <w:p w:rsidR="00F4213B" w:rsidRDefault="00F4213B" w:rsidP="003D4744">
            <w:pPr>
              <w:jc w:val="center"/>
            </w:pPr>
            <w:r>
              <w:t>1: swap two random components</w:t>
            </w:r>
          </w:p>
          <w:p w:rsidR="00F4213B" w:rsidRPr="00AA4237" w:rsidRDefault="00F4213B" w:rsidP="003D4744">
            <w:pPr>
              <w:jc w:val="center"/>
            </w:pPr>
            <w:r>
              <w:t>2: swap three random components</w:t>
            </w:r>
          </w:p>
        </w:tc>
      </w:tr>
      <w:tr w:rsidR="00F4213B" w:rsidTr="00F4213B">
        <w:trPr>
          <w:trHeight w:val="210"/>
        </w:trPr>
        <w:tc>
          <w:tcPr>
            <w:tcW w:w="3681" w:type="dxa"/>
            <w:vMerge w:val="restart"/>
          </w:tcPr>
          <w:p w:rsidR="00F4213B" w:rsidRPr="00F75A58" w:rsidRDefault="00F4213B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Dv1</w:t>
            </w:r>
          </w:p>
        </w:tc>
        <w:tc>
          <w:tcPr>
            <w:tcW w:w="567" w:type="dxa"/>
            <w:vMerge w:val="restart"/>
          </w:tcPr>
          <w:p w:rsidR="00F4213B" w:rsidRPr="005C20A6" w:rsidRDefault="003005A6" w:rsidP="003D4744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770" w:type="dxa"/>
          </w:tcPr>
          <w:p w:rsidR="00F4213B" w:rsidRDefault="003005A6" w:rsidP="003D4744">
            <w:pPr>
              <w:jc w:val="center"/>
            </w:pPr>
            <w:r w:rsidRPr="003005A6">
              <w:rPr>
                <w:noProof/>
                <w:lang w:eastAsia="en-GB"/>
              </w:rPr>
              <w:drawing>
                <wp:inline distT="0" distB="0" distL="0" distR="0" wp14:anchorId="189025AB" wp14:editId="00C3907E">
                  <wp:extent cx="2225040" cy="898517"/>
                  <wp:effectExtent l="0" t="0" r="381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146" cy="907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213B" w:rsidTr="0001672F">
        <w:trPr>
          <w:trHeight w:val="180"/>
        </w:trPr>
        <w:tc>
          <w:tcPr>
            <w:tcW w:w="3681" w:type="dxa"/>
            <w:vMerge/>
          </w:tcPr>
          <w:p w:rsidR="00F4213B" w:rsidRDefault="00F4213B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F4213B" w:rsidRDefault="00F4213B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F4213B" w:rsidRDefault="00F4213B" w:rsidP="003D4744">
            <w:pPr>
              <w:jc w:val="center"/>
            </w:pPr>
            <w:r>
              <w:t>0: as shown</w:t>
            </w:r>
          </w:p>
          <w:p w:rsidR="00F4213B" w:rsidRDefault="00F4213B" w:rsidP="003D4744">
            <w:pPr>
              <w:jc w:val="center"/>
            </w:pPr>
            <w:r>
              <w:t>1: swap two random components</w:t>
            </w:r>
          </w:p>
          <w:p w:rsidR="00F4213B" w:rsidRDefault="00F4213B" w:rsidP="003D4744">
            <w:pPr>
              <w:jc w:val="center"/>
            </w:pPr>
            <w:r>
              <w:t>2: swap three random components</w:t>
            </w:r>
          </w:p>
        </w:tc>
      </w:tr>
      <w:tr w:rsidR="00F4213B" w:rsidTr="00F4213B">
        <w:trPr>
          <w:trHeight w:val="150"/>
        </w:trPr>
        <w:tc>
          <w:tcPr>
            <w:tcW w:w="3681" w:type="dxa"/>
            <w:vMerge w:val="restart"/>
          </w:tcPr>
          <w:p w:rsidR="00F4213B" w:rsidRPr="005B1BDA" w:rsidRDefault="00F4213B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Dv2</w:t>
            </w:r>
          </w:p>
        </w:tc>
        <w:tc>
          <w:tcPr>
            <w:tcW w:w="567" w:type="dxa"/>
            <w:vMerge w:val="restart"/>
          </w:tcPr>
          <w:p w:rsidR="00F4213B" w:rsidRPr="005C20A6" w:rsidRDefault="003005A6" w:rsidP="003D474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4770" w:type="dxa"/>
          </w:tcPr>
          <w:p w:rsidR="00F4213B" w:rsidRDefault="00F4213B" w:rsidP="003D4744">
            <w:pPr>
              <w:jc w:val="center"/>
            </w:pPr>
            <w:r w:rsidRPr="00F4213B">
              <w:rPr>
                <w:noProof/>
                <w:lang w:eastAsia="en-GB"/>
              </w:rPr>
              <w:drawing>
                <wp:inline distT="0" distB="0" distL="0" distR="0" wp14:anchorId="56AC3988" wp14:editId="282803A7">
                  <wp:extent cx="1931217" cy="996315"/>
                  <wp:effectExtent l="0" t="0" r="0" b="0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5994" cy="1019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B306D" w:rsidRDefault="005B306D" w:rsidP="003D4744">
            <w:pPr>
              <w:jc w:val="center"/>
            </w:pPr>
          </w:p>
        </w:tc>
      </w:tr>
      <w:tr w:rsidR="00F4213B" w:rsidTr="0001672F">
        <w:trPr>
          <w:trHeight w:val="240"/>
        </w:trPr>
        <w:tc>
          <w:tcPr>
            <w:tcW w:w="3681" w:type="dxa"/>
            <w:vMerge/>
          </w:tcPr>
          <w:p w:rsidR="00F4213B" w:rsidRDefault="00F4213B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F4213B" w:rsidRDefault="00F4213B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F4213B" w:rsidRDefault="00F4213B" w:rsidP="003D4744">
            <w:pPr>
              <w:jc w:val="center"/>
            </w:pPr>
            <w:r>
              <w:t>0: as shown</w:t>
            </w:r>
          </w:p>
          <w:p w:rsidR="00F4213B" w:rsidRDefault="00F4213B" w:rsidP="003D4744">
            <w:pPr>
              <w:jc w:val="center"/>
            </w:pPr>
            <w:r>
              <w:t>1: swap two random components</w:t>
            </w:r>
          </w:p>
          <w:p w:rsidR="00F4213B" w:rsidRDefault="00F4213B" w:rsidP="003D4744">
            <w:pPr>
              <w:jc w:val="center"/>
            </w:pPr>
            <w:r>
              <w:lastRenderedPageBreak/>
              <w:t>2: swap three random components</w:t>
            </w:r>
          </w:p>
        </w:tc>
      </w:tr>
      <w:tr w:rsidR="003814C2" w:rsidTr="003814C2">
        <w:trPr>
          <w:trHeight w:val="195"/>
        </w:trPr>
        <w:tc>
          <w:tcPr>
            <w:tcW w:w="3681" w:type="dxa"/>
            <w:vMerge w:val="restart"/>
          </w:tcPr>
          <w:p w:rsidR="003814C2" w:rsidRPr="00F75A58" w:rsidRDefault="003814C2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lastRenderedPageBreak/>
              <w:t>CircuitsMakeCircuitEv1</w:t>
            </w:r>
          </w:p>
        </w:tc>
        <w:tc>
          <w:tcPr>
            <w:tcW w:w="567" w:type="dxa"/>
            <w:vMerge w:val="restart"/>
          </w:tcPr>
          <w:p w:rsidR="003814C2" w:rsidRPr="005C20A6" w:rsidRDefault="003005A6" w:rsidP="003005A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770" w:type="dxa"/>
          </w:tcPr>
          <w:p w:rsidR="003814C2" w:rsidRDefault="005B306D" w:rsidP="003D4744">
            <w:pPr>
              <w:jc w:val="center"/>
            </w:pPr>
            <w:r w:rsidRPr="005B306D">
              <w:rPr>
                <w:noProof/>
                <w:lang w:eastAsia="en-GB"/>
              </w:rPr>
              <w:drawing>
                <wp:inline distT="0" distB="0" distL="0" distR="0" wp14:anchorId="0F933B83" wp14:editId="46C15E6C">
                  <wp:extent cx="2634615" cy="974819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581" cy="980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4C2" w:rsidTr="0001672F">
        <w:trPr>
          <w:trHeight w:val="195"/>
        </w:trPr>
        <w:tc>
          <w:tcPr>
            <w:tcW w:w="3681" w:type="dxa"/>
            <w:vMerge/>
          </w:tcPr>
          <w:p w:rsidR="003814C2" w:rsidRDefault="003814C2" w:rsidP="003D4744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567" w:type="dxa"/>
            <w:vMerge/>
          </w:tcPr>
          <w:p w:rsidR="003814C2" w:rsidRDefault="003814C2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600418" w:rsidRDefault="00600418" w:rsidP="00600418">
            <w:pPr>
              <w:jc w:val="center"/>
            </w:pPr>
            <w:r>
              <w:t>0: as shown</w:t>
            </w:r>
          </w:p>
          <w:p w:rsidR="00600418" w:rsidRDefault="00600418" w:rsidP="00600418">
            <w:pPr>
              <w:jc w:val="center"/>
            </w:pPr>
            <w:r>
              <w:t>1: swap rightmost current source and resistor</w:t>
            </w:r>
          </w:p>
          <w:p w:rsidR="00600418" w:rsidRDefault="00600418" w:rsidP="00600418">
            <w:pPr>
              <w:jc w:val="center"/>
            </w:pPr>
            <w:r>
              <w:t>2: swap upper current source and voltmeter</w:t>
            </w:r>
          </w:p>
          <w:p w:rsidR="003814C2" w:rsidRDefault="00600418" w:rsidP="00600418">
            <w:pPr>
              <w:jc w:val="center"/>
            </w:pPr>
            <w:r>
              <w:t>3 do both swaps</w:t>
            </w:r>
          </w:p>
        </w:tc>
      </w:tr>
      <w:tr w:rsidR="003814C2" w:rsidTr="00BD1E95">
        <w:trPr>
          <w:trHeight w:val="1290"/>
        </w:trPr>
        <w:tc>
          <w:tcPr>
            <w:tcW w:w="3681" w:type="dxa"/>
            <w:vMerge w:val="restart"/>
          </w:tcPr>
          <w:p w:rsidR="003814C2" w:rsidRPr="00F75A58" w:rsidRDefault="003814C2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E</w:t>
            </w:r>
            <w:r w:rsidR="003D4744">
              <w:rPr>
                <w:rFonts w:cstheme="minorHAnsi"/>
                <w:color w:val="000000"/>
              </w:rPr>
              <w:t>v2</w:t>
            </w:r>
          </w:p>
        </w:tc>
        <w:tc>
          <w:tcPr>
            <w:tcW w:w="567" w:type="dxa"/>
            <w:vMerge w:val="restart"/>
          </w:tcPr>
          <w:p w:rsidR="003814C2" w:rsidRPr="005C20A6" w:rsidRDefault="003005A6" w:rsidP="003005A6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4770" w:type="dxa"/>
          </w:tcPr>
          <w:p w:rsidR="003814C2" w:rsidRDefault="003005A6" w:rsidP="003D4744">
            <w:pPr>
              <w:jc w:val="center"/>
            </w:pPr>
            <w:r w:rsidRPr="003005A6">
              <w:rPr>
                <w:noProof/>
                <w:lang w:eastAsia="en-GB"/>
              </w:rPr>
              <w:drawing>
                <wp:inline distT="0" distB="0" distL="0" distR="0" wp14:anchorId="513BE954" wp14:editId="00BDA261">
                  <wp:extent cx="2758440" cy="1011549"/>
                  <wp:effectExtent l="0" t="0" r="381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326" cy="1015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4C2" w:rsidTr="002B21C7">
        <w:trPr>
          <w:trHeight w:val="1275"/>
        </w:trPr>
        <w:tc>
          <w:tcPr>
            <w:tcW w:w="3681" w:type="dxa"/>
            <w:vMerge/>
          </w:tcPr>
          <w:p w:rsidR="003814C2" w:rsidRPr="00435F87" w:rsidRDefault="003814C2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3814C2" w:rsidRDefault="003814C2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600418" w:rsidRDefault="00600418" w:rsidP="00600418">
            <w:pPr>
              <w:jc w:val="center"/>
            </w:pPr>
            <w:r>
              <w:t>0: as shown</w:t>
            </w:r>
          </w:p>
          <w:p w:rsidR="00600418" w:rsidRDefault="00600418" w:rsidP="00600418">
            <w:pPr>
              <w:jc w:val="center"/>
            </w:pPr>
            <w:r>
              <w:t xml:space="preserve">1: swap </w:t>
            </w:r>
            <w:r w:rsidR="00FE7378">
              <w:t xml:space="preserve">upper </w:t>
            </w:r>
            <w:r>
              <w:t>current source and resistor</w:t>
            </w:r>
          </w:p>
          <w:p w:rsidR="00600418" w:rsidRDefault="00600418" w:rsidP="00600418">
            <w:pPr>
              <w:jc w:val="center"/>
            </w:pPr>
            <w:r>
              <w:t xml:space="preserve">2: swap </w:t>
            </w:r>
            <w:r w:rsidR="00FE7378">
              <w:t xml:space="preserve">rightmost </w:t>
            </w:r>
            <w:r>
              <w:t>current source and voltmeter</w:t>
            </w:r>
          </w:p>
          <w:p w:rsidR="003814C2" w:rsidRPr="00AA4237" w:rsidRDefault="00600418" w:rsidP="00600418">
            <w:pPr>
              <w:jc w:val="center"/>
            </w:pPr>
            <w:r>
              <w:t>3 do both swaps</w:t>
            </w:r>
          </w:p>
        </w:tc>
      </w:tr>
      <w:tr w:rsidR="003814C2" w:rsidTr="004E52C3">
        <w:trPr>
          <w:trHeight w:val="1215"/>
        </w:trPr>
        <w:tc>
          <w:tcPr>
            <w:tcW w:w="3681" w:type="dxa"/>
            <w:vMerge w:val="restart"/>
          </w:tcPr>
          <w:p w:rsidR="003814C2" w:rsidRPr="00F75A58" w:rsidRDefault="003814C2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E</w:t>
            </w:r>
            <w:r w:rsidR="003D4744">
              <w:rPr>
                <w:rFonts w:cstheme="minorHAnsi"/>
                <w:color w:val="000000"/>
              </w:rPr>
              <w:t>v3</w:t>
            </w:r>
          </w:p>
        </w:tc>
        <w:tc>
          <w:tcPr>
            <w:tcW w:w="567" w:type="dxa"/>
            <w:vMerge w:val="restart"/>
          </w:tcPr>
          <w:p w:rsidR="003814C2" w:rsidRPr="005C20A6" w:rsidRDefault="003D4744" w:rsidP="003005A6">
            <w:pPr>
              <w:rPr>
                <w:b/>
              </w:rPr>
            </w:pPr>
            <w:r>
              <w:rPr>
                <w:b/>
              </w:rPr>
              <w:t>1</w:t>
            </w:r>
            <w:r w:rsidR="003005A6">
              <w:rPr>
                <w:b/>
              </w:rPr>
              <w:t>0</w:t>
            </w:r>
          </w:p>
        </w:tc>
        <w:tc>
          <w:tcPr>
            <w:tcW w:w="4770" w:type="dxa"/>
          </w:tcPr>
          <w:p w:rsidR="003814C2" w:rsidRDefault="003005A6" w:rsidP="003D4744">
            <w:pPr>
              <w:jc w:val="center"/>
            </w:pPr>
            <w:r w:rsidRPr="003005A6">
              <w:rPr>
                <w:noProof/>
                <w:lang w:eastAsia="en-GB"/>
              </w:rPr>
              <w:drawing>
                <wp:inline distT="0" distB="0" distL="0" distR="0" wp14:anchorId="33D4EF69" wp14:editId="734C8F95">
                  <wp:extent cx="2596515" cy="965853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510" cy="968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4C2" w:rsidTr="004A5B8F">
        <w:trPr>
          <w:trHeight w:val="1155"/>
        </w:trPr>
        <w:tc>
          <w:tcPr>
            <w:tcW w:w="3681" w:type="dxa"/>
            <w:vMerge/>
          </w:tcPr>
          <w:p w:rsidR="003814C2" w:rsidRPr="00435F87" w:rsidRDefault="003814C2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3814C2" w:rsidRDefault="003814C2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600418" w:rsidRDefault="00600418" w:rsidP="00600418">
            <w:pPr>
              <w:jc w:val="center"/>
            </w:pPr>
            <w:r>
              <w:t>0: as shown</w:t>
            </w:r>
          </w:p>
          <w:p w:rsidR="00600418" w:rsidRDefault="00600418" w:rsidP="00600418">
            <w:pPr>
              <w:jc w:val="center"/>
            </w:pPr>
            <w:r>
              <w:t xml:space="preserve">1: swap </w:t>
            </w:r>
            <w:r w:rsidR="00FE7378">
              <w:t xml:space="preserve">rightmost </w:t>
            </w:r>
            <w:r>
              <w:t>current source and resistor</w:t>
            </w:r>
          </w:p>
          <w:p w:rsidR="00600418" w:rsidRDefault="00600418" w:rsidP="00600418">
            <w:pPr>
              <w:jc w:val="center"/>
            </w:pPr>
            <w:r>
              <w:t xml:space="preserve">2: swap </w:t>
            </w:r>
            <w:r w:rsidR="00FE7378">
              <w:t xml:space="preserve">leftmost </w:t>
            </w:r>
            <w:r>
              <w:t>current source and voltmeter</w:t>
            </w:r>
          </w:p>
          <w:p w:rsidR="003814C2" w:rsidRPr="00AA4237" w:rsidRDefault="00600418" w:rsidP="00600418">
            <w:pPr>
              <w:jc w:val="center"/>
            </w:pPr>
            <w:r>
              <w:t>3 do both swaps</w:t>
            </w:r>
          </w:p>
        </w:tc>
      </w:tr>
      <w:tr w:rsidR="003814C2" w:rsidTr="00C75DFF">
        <w:trPr>
          <w:trHeight w:val="1200"/>
        </w:trPr>
        <w:tc>
          <w:tcPr>
            <w:tcW w:w="3681" w:type="dxa"/>
            <w:vMerge w:val="restart"/>
          </w:tcPr>
          <w:p w:rsidR="003814C2" w:rsidRPr="00F75A58" w:rsidRDefault="000E4FDD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Ev4</w:t>
            </w:r>
          </w:p>
        </w:tc>
        <w:tc>
          <w:tcPr>
            <w:tcW w:w="567" w:type="dxa"/>
            <w:vMerge w:val="restart"/>
          </w:tcPr>
          <w:p w:rsidR="003814C2" w:rsidRDefault="003005A6" w:rsidP="003D474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4770" w:type="dxa"/>
          </w:tcPr>
          <w:p w:rsidR="003814C2" w:rsidRDefault="003D4744" w:rsidP="003D4744">
            <w:pPr>
              <w:jc w:val="center"/>
            </w:pPr>
            <w:r w:rsidRPr="003D4744">
              <w:rPr>
                <w:noProof/>
                <w:lang w:eastAsia="en-GB"/>
              </w:rPr>
              <w:drawing>
                <wp:inline distT="0" distB="0" distL="0" distR="0" wp14:anchorId="1FB646A9" wp14:editId="2EC181AF">
                  <wp:extent cx="2558415" cy="1162916"/>
                  <wp:effectExtent l="0" t="0" r="0" b="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5889" cy="1170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4C2" w:rsidTr="00474D00">
        <w:trPr>
          <w:trHeight w:val="1110"/>
        </w:trPr>
        <w:tc>
          <w:tcPr>
            <w:tcW w:w="3681" w:type="dxa"/>
            <w:vMerge/>
          </w:tcPr>
          <w:p w:rsidR="003814C2" w:rsidRPr="00435F87" w:rsidRDefault="003814C2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3814C2" w:rsidRDefault="003814C2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600418" w:rsidRDefault="00600418" w:rsidP="00600418">
            <w:pPr>
              <w:jc w:val="center"/>
            </w:pPr>
            <w:r>
              <w:t>0: as shown</w:t>
            </w:r>
          </w:p>
          <w:p w:rsidR="00600418" w:rsidRDefault="00600418" w:rsidP="00600418">
            <w:pPr>
              <w:jc w:val="center"/>
            </w:pPr>
            <w:r>
              <w:t xml:space="preserve">1: swap </w:t>
            </w:r>
            <w:r w:rsidR="00FE7378">
              <w:t xml:space="preserve">upper </w:t>
            </w:r>
            <w:r>
              <w:t>current source and resistor</w:t>
            </w:r>
          </w:p>
          <w:p w:rsidR="00600418" w:rsidRDefault="00600418" w:rsidP="00600418">
            <w:pPr>
              <w:jc w:val="center"/>
            </w:pPr>
            <w:r>
              <w:t xml:space="preserve">2: swap </w:t>
            </w:r>
            <w:r w:rsidR="00FE7378">
              <w:t xml:space="preserve">leftmost </w:t>
            </w:r>
            <w:r>
              <w:t>current source and voltmeter</w:t>
            </w:r>
          </w:p>
          <w:p w:rsidR="003814C2" w:rsidRPr="00E90411" w:rsidRDefault="00600418" w:rsidP="00600418">
            <w:pPr>
              <w:jc w:val="center"/>
            </w:pPr>
            <w:r>
              <w:t>3 do both swaps</w:t>
            </w:r>
          </w:p>
        </w:tc>
      </w:tr>
      <w:tr w:rsidR="003814C2" w:rsidTr="00B945CE">
        <w:trPr>
          <w:trHeight w:val="1065"/>
        </w:trPr>
        <w:tc>
          <w:tcPr>
            <w:tcW w:w="3681" w:type="dxa"/>
            <w:vMerge w:val="restart"/>
          </w:tcPr>
          <w:p w:rsidR="003814C2" w:rsidRPr="00F75A58" w:rsidRDefault="008627CD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Fv1</w:t>
            </w:r>
          </w:p>
        </w:tc>
        <w:tc>
          <w:tcPr>
            <w:tcW w:w="567" w:type="dxa"/>
            <w:vMerge w:val="restart"/>
          </w:tcPr>
          <w:p w:rsidR="003814C2" w:rsidRDefault="003005A6" w:rsidP="003D4744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4770" w:type="dxa"/>
          </w:tcPr>
          <w:p w:rsidR="003814C2" w:rsidRDefault="003005A6" w:rsidP="003D4744">
            <w:pPr>
              <w:jc w:val="center"/>
            </w:pPr>
            <w:r w:rsidRPr="003005A6">
              <w:rPr>
                <w:noProof/>
                <w:lang w:eastAsia="en-GB"/>
              </w:rPr>
              <w:drawing>
                <wp:inline distT="0" distB="0" distL="0" distR="0" wp14:anchorId="24DD650F" wp14:editId="01C41345">
                  <wp:extent cx="2329815" cy="112398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067" cy="1133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4C2" w:rsidTr="00B96EF3">
        <w:trPr>
          <w:trHeight w:val="1140"/>
        </w:trPr>
        <w:tc>
          <w:tcPr>
            <w:tcW w:w="3681" w:type="dxa"/>
            <w:vMerge/>
          </w:tcPr>
          <w:p w:rsidR="003814C2" w:rsidRPr="00435F87" w:rsidRDefault="003814C2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3814C2" w:rsidRDefault="003814C2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0E4FDD" w:rsidRDefault="000E4FDD" w:rsidP="000E4FDD">
            <w:pPr>
              <w:jc w:val="center"/>
            </w:pPr>
            <w:r>
              <w:t>0: as shown</w:t>
            </w:r>
          </w:p>
          <w:p w:rsidR="000E4FDD" w:rsidRDefault="000E4FDD" w:rsidP="000E4FDD">
            <w:pPr>
              <w:jc w:val="center"/>
            </w:pPr>
            <w:r>
              <w:t>1: swap ammeter and left-most voltage source</w:t>
            </w:r>
          </w:p>
          <w:p w:rsidR="000E4FDD" w:rsidRDefault="000E4FDD" w:rsidP="000E4FDD">
            <w:pPr>
              <w:jc w:val="center"/>
            </w:pPr>
            <w:r>
              <w:t>2: swap middle voltage source and resistor</w:t>
            </w:r>
          </w:p>
          <w:p w:rsidR="003814C2" w:rsidRPr="00E90411" w:rsidRDefault="000E4FDD" w:rsidP="000E4FDD">
            <w:pPr>
              <w:jc w:val="center"/>
            </w:pPr>
            <w:r>
              <w:t>3 do both swaps</w:t>
            </w:r>
          </w:p>
        </w:tc>
      </w:tr>
      <w:tr w:rsidR="000604E1" w:rsidTr="00B27A40">
        <w:trPr>
          <w:trHeight w:val="1560"/>
        </w:trPr>
        <w:tc>
          <w:tcPr>
            <w:tcW w:w="3681" w:type="dxa"/>
            <w:vMerge w:val="restart"/>
          </w:tcPr>
          <w:p w:rsidR="000604E1" w:rsidRPr="00F75A58" w:rsidRDefault="008627CD" w:rsidP="003D474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Fv2</w:t>
            </w:r>
          </w:p>
        </w:tc>
        <w:tc>
          <w:tcPr>
            <w:tcW w:w="567" w:type="dxa"/>
            <w:vMerge w:val="restart"/>
          </w:tcPr>
          <w:p w:rsidR="000604E1" w:rsidRDefault="003005A6" w:rsidP="003D4744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4770" w:type="dxa"/>
          </w:tcPr>
          <w:p w:rsidR="000604E1" w:rsidRDefault="000604E1" w:rsidP="003D4744">
            <w:pPr>
              <w:jc w:val="center"/>
            </w:pPr>
            <w:r w:rsidRPr="000604E1">
              <w:rPr>
                <w:noProof/>
                <w:lang w:eastAsia="en-GB"/>
              </w:rPr>
              <w:drawing>
                <wp:inline distT="0" distB="0" distL="0" distR="0" wp14:anchorId="5F094EA1" wp14:editId="031A4DDC">
                  <wp:extent cx="2463165" cy="114558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9424" cy="1157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27CD" w:rsidTr="008627CD">
        <w:trPr>
          <w:trHeight w:val="1266"/>
        </w:trPr>
        <w:tc>
          <w:tcPr>
            <w:tcW w:w="3681" w:type="dxa"/>
            <w:vMerge/>
          </w:tcPr>
          <w:p w:rsidR="008627CD" w:rsidRPr="00435F87" w:rsidRDefault="008627CD" w:rsidP="003D4744">
            <w:pPr>
              <w:jc w:val="both"/>
              <w:rPr>
                <w:rFonts w:cstheme="minorHAnsi"/>
              </w:rPr>
            </w:pPr>
          </w:p>
        </w:tc>
        <w:tc>
          <w:tcPr>
            <w:tcW w:w="567" w:type="dxa"/>
            <w:vMerge/>
          </w:tcPr>
          <w:p w:rsidR="008627CD" w:rsidRDefault="008627CD" w:rsidP="003D4744">
            <w:pPr>
              <w:rPr>
                <w:b/>
              </w:rPr>
            </w:pPr>
          </w:p>
        </w:tc>
        <w:tc>
          <w:tcPr>
            <w:tcW w:w="4770" w:type="dxa"/>
          </w:tcPr>
          <w:p w:rsidR="008627CD" w:rsidRDefault="008627CD" w:rsidP="000604E1">
            <w:pPr>
              <w:jc w:val="center"/>
            </w:pPr>
            <w:r>
              <w:t>0: as shown</w:t>
            </w:r>
          </w:p>
          <w:p w:rsidR="008627CD" w:rsidRDefault="008627CD" w:rsidP="000604E1">
            <w:pPr>
              <w:jc w:val="center"/>
            </w:pPr>
            <w:r>
              <w:t>1: swap ammeter and left-most voltage source</w:t>
            </w:r>
          </w:p>
          <w:p w:rsidR="008627CD" w:rsidRDefault="008627CD" w:rsidP="000604E1">
            <w:pPr>
              <w:jc w:val="center"/>
            </w:pPr>
            <w:r>
              <w:t xml:space="preserve">2: swap </w:t>
            </w:r>
            <w:r w:rsidR="005B306D">
              <w:t xml:space="preserve">rightmost </w:t>
            </w:r>
            <w:r>
              <w:t>voltage source and resistor</w:t>
            </w:r>
          </w:p>
          <w:p w:rsidR="008627CD" w:rsidRPr="00E90411" w:rsidRDefault="008627CD" w:rsidP="000604E1">
            <w:pPr>
              <w:jc w:val="center"/>
            </w:pPr>
            <w:r>
              <w:t>3 do both swaps</w:t>
            </w:r>
          </w:p>
          <w:p w:rsidR="008627CD" w:rsidRPr="00E90411" w:rsidRDefault="008627CD" w:rsidP="003D4744">
            <w:pPr>
              <w:jc w:val="center"/>
            </w:pPr>
          </w:p>
        </w:tc>
      </w:tr>
      <w:tr w:rsidR="00FA3F94" w:rsidTr="0001672F">
        <w:tc>
          <w:tcPr>
            <w:tcW w:w="3681" w:type="dxa"/>
          </w:tcPr>
          <w:p w:rsidR="00FA3F94" w:rsidRPr="00F75A58" w:rsidRDefault="00FA3F94" w:rsidP="00CB43B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>CircuitsMakeCircuitLevelFour</w:t>
            </w:r>
          </w:p>
        </w:tc>
        <w:tc>
          <w:tcPr>
            <w:tcW w:w="567" w:type="dxa"/>
          </w:tcPr>
          <w:p w:rsidR="00FA3F94" w:rsidRDefault="003005A6" w:rsidP="00CB43B0">
            <w:pPr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4770" w:type="dxa"/>
          </w:tcPr>
          <w:p w:rsidR="00FA3F94" w:rsidRDefault="003005A6" w:rsidP="00CB43B0">
            <w:pPr>
              <w:jc w:val="center"/>
            </w:pPr>
            <w:r w:rsidRPr="003005A6">
              <w:rPr>
                <w:noProof/>
                <w:lang w:eastAsia="en-GB"/>
              </w:rPr>
              <w:drawing>
                <wp:inline distT="0" distB="0" distL="0" distR="0" wp14:anchorId="2ECAD983" wp14:editId="4E70E5C8">
                  <wp:extent cx="2848373" cy="1467055"/>
                  <wp:effectExtent l="0" t="0" r="9525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8373" cy="146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2795A" w:rsidRPr="0082795A" w:rsidRDefault="0082795A" w:rsidP="003D4744">
      <w:pPr>
        <w:spacing w:after="0" w:line="240" w:lineRule="auto"/>
      </w:pPr>
    </w:p>
    <w:sectPr w:rsidR="0082795A" w:rsidRPr="008279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DB3D5A"/>
    <w:multiLevelType w:val="hybridMultilevel"/>
    <w:tmpl w:val="C6FE72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zQyMjU2NDQyMDJT0lEKTi0uzszPAykwrwUAxRk62ywAAAA="/>
  </w:docVars>
  <w:rsids>
    <w:rsidRoot w:val="0082795A"/>
    <w:rsid w:val="00024D47"/>
    <w:rsid w:val="000604E1"/>
    <w:rsid w:val="000B58D6"/>
    <w:rsid w:val="000E4FDD"/>
    <w:rsid w:val="00132347"/>
    <w:rsid w:val="001A7DFC"/>
    <w:rsid w:val="001B1C48"/>
    <w:rsid w:val="001D5096"/>
    <w:rsid w:val="00290E63"/>
    <w:rsid w:val="0029485C"/>
    <w:rsid w:val="002A3268"/>
    <w:rsid w:val="002C3572"/>
    <w:rsid w:val="003005A6"/>
    <w:rsid w:val="003315D3"/>
    <w:rsid w:val="00337CFC"/>
    <w:rsid w:val="00352DAC"/>
    <w:rsid w:val="00370889"/>
    <w:rsid w:val="003814C2"/>
    <w:rsid w:val="003D4744"/>
    <w:rsid w:val="00404206"/>
    <w:rsid w:val="00407535"/>
    <w:rsid w:val="00435F87"/>
    <w:rsid w:val="00503469"/>
    <w:rsid w:val="00531170"/>
    <w:rsid w:val="00550C85"/>
    <w:rsid w:val="00561282"/>
    <w:rsid w:val="005B1BDA"/>
    <w:rsid w:val="005B306D"/>
    <w:rsid w:val="005C20A6"/>
    <w:rsid w:val="00600418"/>
    <w:rsid w:val="00602669"/>
    <w:rsid w:val="006314BE"/>
    <w:rsid w:val="007C299D"/>
    <w:rsid w:val="00812B7E"/>
    <w:rsid w:val="0082795A"/>
    <w:rsid w:val="00857D63"/>
    <w:rsid w:val="008627CD"/>
    <w:rsid w:val="008B22AF"/>
    <w:rsid w:val="008C4F08"/>
    <w:rsid w:val="008E04B0"/>
    <w:rsid w:val="00914E70"/>
    <w:rsid w:val="009254E2"/>
    <w:rsid w:val="00961530"/>
    <w:rsid w:val="009661EA"/>
    <w:rsid w:val="009A6F5B"/>
    <w:rsid w:val="009B6BBE"/>
    <w:rsid w:val="00AA4237"/>
    <w:rsid w:val="00B33522"/>
    <w:rsid w:val="00B7649C"/>
    <w:rsid w:val="00BB1A21"/>
    <w:rsid w:val="00C165E8"/>
    <w:rsid w:val="00C36FB5"/>
    <w:rsid w:val="00C45C09"/>
    <w:rsid w:val="00CB43B0"/>
    <w:rsid w:val="00CE39AC"/>
    <w:rsid w:val="00D65EA8"/>
    <w:rsid w:val="00D7079C"/>
    <w:rsid w:val="00D929D5"/>
    <w:rsid w:val="00E64F1E"/>
    <w:rsid w:val="00E90411"/>
    <w:rsid w:val="00F4213B"/>
    <w:rsid w:val="00F43BDB"/>
    <w:rsid w:val="00F75A58"/>
    <w:rsid w:val="00F7662F"/>
    <w:rsid w:val="00FA3F94"/>
    <w:rsid w:val="00FE7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5890D08-1572-4319-B5B9-4C954C1EA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79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79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2795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795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279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79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4E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E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61" Type="http://schemas.openxmlformats.org/officeDocument/2006/relationships/image" Target="media/image57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York</Company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earce</dc:creator>
  <cp:keywords/>
  <dc:description/>
  <cp:lastModifiedBy>David Pearce</cp:lastModifiedBy>
  <cp:revision>2</cp:revision>
  <dcterms:created xsi:type="dcterms:W3CDTF">2019-07-25T11:14:00Z</dcterms:created>
  <dcterms:modified xsi:type="dcterms:W3CDTF">2019-07-25T11:14:00Z</dcterms:modified>
</cp:coreProperties>
</file>